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400" w:type="dxa"/>
        <w:tblLayout w:type="fixed"/>
        <w:tblLook w:val="04A0" w:firstRow="1" w:lastRow="0" w:firstColumn="1" w:lastColumn="0" w:noHBand="0" w:noVBand="1"/>
      </w:tblPr>
      <w:tblGrid>
        <w:gridCol w:w="2400"/>
        <w:gridCol w:w="2400"/>
        <w:gridCol w:w="2400"/>
        <w:gridCol w:w="2400"/>
        <w:gridCol w:w="2400"/>
        <w:gridCol w:w="2400"/>
      </w:tblGrid>
      <w:tr w:rsidR="26B65EDA" w14:paraId="5336773E" w14:textId="77777777" w:rsidTr="75F052AD">
        <w:tc>
          <w:tcPr>
            <w:tcW w:w="2400" w:type="dxa"/>
          </w:tcPr>
          <w:p w14:paraId="5B6665A1" w14:textId="620FCDC3" w:rsidR="26B65EDA" w:rsidRDefault="26B65EDA" w:rsidP="26B65EDA">
            <w:pPr>
              <w:jc w:val="center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2400" w:type="dxa"/>
          </w:tcPr>
          <w:p w14:paraId="5D12B5F8" w14:textId="6F9B92AB" w:rsidR="26B65EDA" w:rsidRDefault="26B65EDA" w:rsidP="26B65EDA">
            <w:pPr>
              <w:jc w:val="center"/>
            </w:pPr>
            <w:r w:rsidRPr="26B65EDA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400" w:type="dxa"/>
          </w:tcPr>
          <w:p w14:paraId="4EB03685" w14:textId="2F91C29B" w:rsidR="26B65EDA" w:rsidRDefault="26B65EDA" w:rsidP="26B65EDA">
            <w:pPr>
              <w:jc w:val="center"/>
            </w:pPr>
            <w:r w:rsidRPr="26B65EDA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400" w:type="dxa"/>
          </w:tcPr>
          <w:p w14:paraId="0D1B5996" w14:textId="26BAB428" w:rsidR="26B65EDA" w:rsidRDefault="26B65EDA" w:rsidP="26B65EDA">
            <w:pPr>
              <w:jc w:val="center"/>
            </w:pPr>
            <w:r w:rsidRPr="26B65EDA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2400" w:type="dxa"/>
          </w:tcPr>
          <w:p w14:paraId="6586758C" w14:textId="05E52F50" w:rsidR="26B65EDA" w:rsidRDefault="26B65EDA" w:rsidP="26B65EDA">
            <w:pPr>
              <w:jc w:val="center"/>
            </w:pPr>
            <w:r w:rsidRPr="26B65EDA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00" w:type="dxa"/>
          </w:tcPr>
          <w:p w14:paraId="71A57228" w14:textId="08D9D287" w:rsidR="26B65EDA" w:rsidRDefault="26B65EDA" w:rsidP="26B65EDA">
            <w:pPr>
              <w:jc w:val="center"/>
            </w:pPr>
            <w:r w:rsidRPr="26B65EDA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Friday</w:t>
            </w:r>
          </w:p>
        </w:tc>
      </w:tr>
      <w:tr w:rsidR="26B65EDA" w14:paraId="375B65D5" w14:textId="77777777" w:rsidTr="75F052AD">
        <w:tc>
          <w:tcPr>
            <w:tcW w:w="2400" w:type="dxa"/>
          </w:tcPr>
          <w:p w14:paraId="757F7F8F" w14:textId="3F8A3356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40B5DCE3" w14:textId="58589EF1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635616D" w14:textId="3CD6CEDC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E74C1F9" w14:textId="018C2722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756B715" w14:textId="12125B0B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ACFB341" w14:textId="2BA2C4E5" w:rsidR="26B65EDA" w:rsidRDefault="26B65EDA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72D55DBC" w14:textId="77777777" w:rsidR="0041047C" w:rsidRDefault="0041047C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75BE638" w14:textId="77777777" w:rsidR="0041047C" w:rsidRDefault="0041047C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CFCBFAB" w14:textId="7E79F293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3B07320A" w14:textId="6C8ADDB5" w:rsidR="26B65EDA" w:rsidRDefault="00D17A9D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="26B65EDA"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 -</w:t>
            </w:r>
          </w:p>
          <w:p w14:paraId="246FB836" w14:textId="41E1EB16" w:rsidR="26B65EDA" w:rsidRDefault="26B65EDA"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DCH 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>Neuropsych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Assessment Clinic (Hem/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>Onc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Focus)</w:t>
            </w:r>
          </w:p>
          <w:p w14:paraId="2EA5784B" w14:textId="7BC68243" w:rsidR="26B65EDA" w:rsidRDefault="26B65EDA">
            <w:r w:rsidRPr="26B65EDA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3A72CBD0" w14:textId="288FA763" w:rsidR="26B65EDA" w:rsidRDefault="26B65EDA">
            <w:r w:rsidRPr="26B65EDA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642CDCAD" w14:textId="137B20DC" w:rsidR="26B65EDA" w:rsidRDefault="26B65EDA">
            <w:r w:rsidRPr="26B65EDA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5D9AAF3E" w14:textId="25152ADA" w:rsidR="26B65EDA" w:rsidRDefault="26B65EDA">
            <w:r w:rsidRPr="26B65EDA">
              <w:rPr>
                <w:rFonts w:ascii="Calibri" w:eastAsia="Calibri" w:hAnsi="Calibri" w:cs="Calibri"/>
                <w:highlight w:val="yellow"/>
              </w:rPr>
              <w:t>Justin Lee, PhD</w:t>
            </w:r>
            <w:r w:rsidRPr="26B65EDA">
              <w:rPr>
                <w:rFonts w:ascii="Calibri" w:eastAsia="Calibri" w:hAnsi="Calibri" w:cs="Calibri"/>
              </w:rPr>
              <w:t xml:space="preserve">               </w:t>
            </w:r>
          </w:p>
        </w:tc>
        <w:tc>
          <w:tcPr>
            <w:tcW w:w="2400" w:type="dxa"/>
          </w:tcPr>
          <w:p w14:paraId="3866FCF6" w14:textId="36AE72DC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DCH 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</w:rPr>
              <w:t>Neuropsych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</w:rPr>
              <w:t xml:space="preserve"> Assessment Clinic (Hem/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</w:rPr>
              <w:t>Onc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</w:rPr>
              <w:t xml:space="preserve"> Focus)</w:t>
            </w:r>
          </w:p>
          <w:p w14:paraId="2C454EDA" w14:textId="47296081" w:rsidR="26B65EDA" w:rsidRDefault="26B65EDA">
            <w:r w:rsidRPr="26B65EDA">
              <w:rPr>
                <w:rFonts w:ascii="Calibri" w:eastAsia="Calibri" w:hAnsi="Calibri" w:cs="Calibri"/>
              </w:rPr>
              <w:t>All Day</w:t>
            </w:r>
          </w:p>
          <w:p w14:paraId="6BA1A2E3" w14:textId="3FC34E2A" w:rsidR="26B65EDA" w:rsidRDefault="26B65EDA"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0688497D" w14:textId="4A3F5A9B" w:rsidR="26B65EDA" w:rsidRDefault="26B65EDA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59FBF179" w14:textId="77777777" w:rsidR="005719C8" w:rsidRDefault="005719C8">
            <w:pPr>
              <w:rPr>
                <w:rFonts w:ascii="Calibri" w:eastAsia="Calibri" w:hAnsi="Calibri" w:cs="Calibri"/>
              </w:rPr>
            </w:pPr>
          </w:p>
          <w:p w14:paraId="0568EBEA" w14:textId="77777777" w:rsidR="005719C8" w:rsidRDefault="005719C8">
            <w:pPr>
              <w:rPr>
                <w:rFonts w:ascii="Calibri" w:eastAsia="Calibri" w:hAnsi="Calibri" w:cs="Calibri"/>
              </w:rPr>
            </w:pPr>
          </w:p>
          <w:p w14:paraId="358471D5" w14:textId="316B88B9" w:rsidR="26B65EDA" w:rsidRDefault="26B65EDA">
            <w:r w:rsidRPr="26B65EDA">
              <w:rPr>
                <w:rFonts w:ascii="Calibri" w:eastAsia="Calibri" w:hAnsi="Calibri" w:cs="Calibri"/>
              </w:rPr>
              <w:t xml:space="preserve">Justin Lee, PhD                     </w:t>
            </w:r>
          </w:p>
        </w:tc>
        <w:tc>
          <w:tcPr>
            <w:tcW w:w="2400" w:type="dxa"/>
          </w:tcPr>
          <w:p w14:paraId="2AD03B22" w14:textId="136D9549" w:rsidR="26B65EDA" w:rsidRDefault="26B65EDA">
            <w:r w:rsidRPr="26B65EDA">
              <w:rPr>
                <w:rFonts w:ascii="Calibri" w:eastAsia="Calibri" w:hAnsi="Calibri" w:cs="Calibri"/>
                <w:b/>
                <w:bCs/>
              </w:rPr>
              <w:t xml:space="preserve">DCH 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</w:rPr>
              <w:t>Neuropsych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</w:rPr>
              <w:t xml:space="preserve"> Assessment Clinic (Hem/</w:t>
            </w:r>
            <w:proofErr w:type="spellStart"/>
            <w:r w:rsidRPr="26B65EDA">
              <w:rPr>
                <w:rFonts w:ascii="Calibri" w:eastAsia="Calibri" w:hAnsi="Calibri" w:cs="Calibri"/>
                <w:b/>
                <w:bCs/>
              </w:rPr>
              <w:t>Onc</w:t>
            </w:r>
            <w:proofErr w:type="spellEnd"/>
            <w:r w:rsidRPr="26B65EDA">
              <w:rPr>
                <w:rFonts w:ascii="Calibri" w:eastAsia="Calibri" w:hAnsi="Calibri" w:cs="Calibri"/>
                <w:b/>
                <w:bCs/>
              </w:rPr>
              <w:t xml:space="preserve"> Focus)</w:t>
            </w:r>
          </w:p>
          <w:p w14:paraId="0AE59B45" w14:textId="0A951124" w:rsidR="26B65EDA" w:rsidRDefault="26B65EDA">
            <w:r w:rsidRPr="26B65EDA">
              <w:rPr>
                <w:rFonts w:ascii="Calibri" w:eastAsia="Calibri" w:hAnsi="Calibri" w:cs="Calibri"/>
              </w:rPr>
              <w:t>All Day</w:t>
            </w:r>
          </w:p>
          <w:p w14:paraId="2EFF32DA" w14:textId="5FC57228" w:rsidR="26B65EDA" w:rsidRDefault="26B65EDA"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1D6FBB4A" w14:textId="3120B862" w:rsidR="26B65EDA" w:rsidRDefault="26B65EDA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1CFDF762" w14:textId="77777777" w:rsidR="005719C8" w:rsidRDefault="005719C8">
            <w:pPr>
              <w:rPr>
                <w:rFonts w:ascii="Calibri" w:eastAsia="Calibri" w:hAnsi="Calibri" w:cs="Calibri"/>
              </w:rPr>
            </w:pPr>
          </w:p>
          <w:p w14:paraId="14A126F6" w14:textId="77777777" w:rsidR="005719C8" w:rsidRDefault="005719C8">
            <w:pPr>
              <w:rPr>
                <w:rFonts w:ascii="Calibri" w:eastAsia="Calibri" w:hAnsi="Calibri" w:cs="Calibri"/>
              </w:rPr>
            </w:pPr>
          </w:p>
          <w:p w14:paraId="2420034D" w14:textId="560839E0" w:rsidR="26B65EDA" w:rsidRDefault="26B65EDA">
            <w:r w:rsidRPr="26B65EDA">
              <w:rPr>
                <w:rFonts w:ascii="Calibri" w:eastAsia="Calibri" w:hAnsi="Calibri" w:cs="Calibri"/>
              </w:rPr>
              <w:t>Justin Lee, PhD</w:t>
            </w:r>
          </w:p>
        </w:tc>
        <w:tc>
          <w:tcPr>
            <w:tcW w:w="2400" w:type="dxa"/>
          </w:tcPr>
          <w:p w14:paraId="4F7A37E9" w14:textId="609D8D66" w:rsidR="26B65EDA" w:rsidRDefault="26B65EDA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43C7DE2F" w14:textId="7777777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Long-Term Follow Up</w:t>
            </w:r>
          </w:p>
          <w:p w14:paraId="65A377BB" w14:textId="77777777" w:rsidR="00F61869" w:rsidRDefault="00F61869" w:rsidP="00F61869">
            <w:r w:rsidRPr="26B65EDA">
              <w:rPr>
                <w:rFonts w:ascii="Calibri" w:eastAsia="Calibri" w:hAnsi="Calibri" w:cs="Calibri"/>
              </w:rPr>
              <w:t>PM</w:t>
            </w:r>
          </w:p>
          <w:p w14:paraId="4B3525C9" w14:textId="77777777" w:rsidR="00F61869" w:rsidRDefault="00F61869" w:rsidP="00F61869"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50F77C97" w14:textId="77777777" w:rsidR="00F61869" w:rsidRDefault="00F61869" w:rsidP="00F61869">
            <w:r w:rsidRPr="26B65EDA">
              <w:rPr>
                <w:rFonts w:ascii="Calibri" w:eastAsia="Calibri" w:hAnsi="Calibri" w:cs="Calibri"/>
                <w:i/>
                <w:iCs/>
              </w:rPr>
              <w:t>Part-time or add-on</w:t>
            </w:r>
          </w:p>
          <w:p w14:paraId="41738E43" w14:textId="7777777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9257F47" w14:textId="77777777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5DE9AD37" w14:textId="77777777" w:rsidR="005719C8" w:rsidRDefault="005719C8" w:rsidP="00F61869">
            <w:pPr>
              <w:rPr>
                <w:rFonts w:ascii="Calibri" w:eastAsia="Calibri" w:hAnsi="Calibri" w:cs="Calibri"/>
              </w:rPr>
            </w:pPr>
          </w:p>
          <w:p w14:paraId="6AC173CF" w14:textId="77777777" w:rsidR="005719C8" w:rsidRDefault="005719C8" w:rsidP="00F61869">
            <w:pPr>
              <w:rPr>
                <w:rFonts w:ascii="Calibri" w:eastAsia="Calibri" w:hAnsi="Calibri" w:cs="Calibri"/>
              </w:rPr>
            </w:pPr>
          </w:p>
          <w:p w14:paraId="5963C584" w14:textId="68A706EC" w:rsidR="26B65EDA" w:rsidRDefault="00F61869" w:rsidP="00F61869">
            <w:r w:rsidRPr="26B65EDA">
              <w:rPr>
                <w:rFonts w:ascii="Calibri" w:eastAsia="Calibri" w:hAnsi="Calibri" w:cs="Calibri"/>
              </w:rPr>
              <w:t>Justin Lee, PhD</w:t>
            </w:r>
          </w:p>
        </w:tc>
      </w:tr>
      <w:tr w:rsidR="00F61869" w14:paraId="425AC675" w14:textId="77777777" w:rsidTr="75F052AD">
        <w:tc>
          <w:tcPr>
            <w:tcW w:w="2400" w:type="dxa"/>
          </w:tcPr>
          <w:p w14:paraId="1E0CDA13" w14:textId="7B908D7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4BE011D2" w14:textId="2A4D026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D1EBD17" w14:textId="6F824458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D0F8267" w14:textId="0F10137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1130505" w14:textId="063160FE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44E76F7" w14:textId="0C2A614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1CF23027" w14:textId="357BB541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968A8CE" w14:textId="3D40B7F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6F9A6B84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75638F8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00C6D7D" w14:textId="121B9600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36A2B902" w14:textId="633286DC" w:rsidR="00D17A9D" w:rsidRPr="00D17A9D" w:rsidRDefault="00D17A9D" w:rsidP="00F61869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 -</w:t>
            </w:r>
          </w:p>
          <w:p w14:paraId="4E5CF987" w14:textId="2C8648C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b/>
                <w:bCs/>
                <w:highlight w:val="yellow"/>
              </w:rPr>
              <w:t>Cleft Lip and Palate (Craniofacial) Diagnostic Intake and Consultation Clinic</w:t>
            </w:r>
          </w:p>
          <w:p w14:paraId="7F0ACF25" w14:textId="77777777" w:rsid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066A64EF" w14:textId="16CAD99B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5A8FD4BA" w14:textId="5CB9B55A" w:rsidR="005719C8" w:rsidRPr="00D17A9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6F0C35E6" w14:textId="51D45A0F" w:rsidR="00F61869" w:rsidRDefault="00F61869" w:rsidP="00F61869">
            <w:r w:rsidRPr="00D17A9D">
              <w:rPr>
                <w:rFonts w:ascii="Calibri" w:eastAsia="Calibri" w:hAnsi="Calibri" w:cs="Calibri"/>
                <w:highlight w:val="yellow"/>
              </w:rPr>
              <w:t>Mina Nguyen-Driver, PsyD</w:t>
            </w:r>
          </w:p>
        </w:tc>
        <w:tc>
          <w:tcPr>
            <w:tcW w:w="2400" w:type="dxa"/>
          </w:tcPr>
          <w:p w14:paraId="6A64F41D" w14:textId="0BC83080" w:rsidR="00F61869" w:rsidRPr="00015F5B" w:rsidRDefault="00F61869" w:rsidP="00F61869">
            <w:r w:rsidRPr="00015F5B">
              <w:rPr>
                <w:rFonts w:ascii="Calibri" w:eastAsia="Calibri" w:hAnsi="Calibri" w:cs="Calibri"/>
                <w:b/>
                <w:bCs/>
              </w:rPr>
              <w:t>202</w:t>
            </w:r>
            <w:r w:rsidR="00015F5B" w:rsidRPr="00015F5B">
              <w:rPr>
                <w:rFonts w:ascii="Calibri" w:eastAsia="Calibri" w:hAnsi="Calibri" w:cs="Calibri"/>
                <w:b/>
                <w:bCs/>
              </w:rPr>
              <w:t>2</w:t>
            </w:r>
            <w:r w:rsidRPr="00015F5B">
              <w:rPr>
                <w:rFonts w:ascii="Calibri" w:eastAsia="Calibri" w:hAnsi="Calibri" w:cs="Calibri"/>
                <w:b/>
                <w:bCs/>
              </w:rPr>
              <w:t>-202</w:t>
            </w:r>
            <w:r w:rsidR="00015F5B" w:rsidRPr="00015F5B">
              <w:rPr>
                <w:rFonts w:ascii="Calibri" w:eastAsia="Calibri" w:hAnsi="Calibri" w:cs="Calibri"/>
                <w:b/>
                <w:bCs/>
              </w:rPr>
              <w:t>3</w:t>
            </w:r>
            <w:r w:rsidRPr="00015F5B">
              <w:rPr>
                <w:rFonts w:ascii="Calibri" w:eastAsia="Calibri" w:hAnsi="Calibri" w:cs="Calibri"/>
                <w:b/>
                <w:bCs/>
              </w:rPr>
              <w:t xml:space="preserve"> YEAR</w:t>
            </w:r>
          </w:p>
          <w:p w14:paraId="3DF5FF5C" w14:textId="77777777" w:rsidR="00F61869" w:rsidRPr="00015F5B" w:rsidRDefault="00F61869" w:rsidP="00F61869">
            <w:r w:rsidRPr="00015F5B">
              <w:rPr>
                <w:rFonts w:ascii="Calibri" w:eastAsia="Calibri" w:hAnsi="Calibri" w:cs="Calibri"/>
                <w:b/>
                <w:bCs/>
              </w:rPr>
              <w:t>DCH Neuropsych Assessment Clinic</w:t>
            </w:r>
          </w:p>
          <w:p w14:paraId="21524BCF" w14:textId="77777777" w:rsidR="00F61869" w:rsidRPr="00015F5B" w:rsidRDefault="00F61869" w:rsidP="00F61869">
            <w:r w:rsidRPr="00015F5B">
              <w:rPr>
                <w:rFonts w:ascii="Calibri" w:eastAsia="Calibri" w:hAnsi="Calibri" w:cs="Calibri"/>
                <w:b/>
                <w:bCs/>
              </w:rPr>
              <w:t>(General Neuropsych)</w:t>
            </w:r>
          </w:p>
          <w:p w14:paraId="6D330070" w14:textId="77777777" w:rsidR="00F61869" w:rsidRPr="00015F5B" w:rsidRDefault="00F61869" w:rsidP="00F61869">
            <w:r w:rsidRPr="00015F5B">
              <w:rPr>
                <w:rFonts w:ascii="Calibri" w:eastAsia="Calibri" w:hAnsi="Calibri" w:cs="Calibri"/>
              </w:rPr>
              <w:t>All Day</w:t>
            </w:r>
          </w:p>
          <w:p w14:paraId="58A4CA63" w14:textId="77777777" w:rsidR="00F61869" w:rsidRPr="00015F5B" w:rsidRDefault="00F61869" w:rsidP="00F61869">
            <w:r w:rsidRPr="00015F5B">
              <w:rPr>
                <w:rFonts w:ascii="Calibri" w:eastAsia="Calibri" w:hAnsi="Calibri" w:cs="Calibri"/>
              </w:rPr>
              <w:t>(1 trainee)</w:t>
            </w:r>
          </w:p>
          <w:p w14:paraId="44F521FD" w14:textId="77777777" w:rsidR="00F61869" w:rsidRPr="00015F5B" w:rsidRDefault="00F61869" w:rsidP="00F61869">
            <w:r w:rsidRPr="00015F5B">
              <w:rPr>
                <w:rFonts w:ascii="Calibri" w:eastAsia="Calibri" w:hAnsi="Calibri" w:cs="Calibri"/>
              </w:rPr>
              <w:t xml:space="preserve"> </w:t>
            </w:r>
          </w:p>
          <w:p w14:paraId="484554D5" w14:textId="77777777" w:rsidR="00D17A9D" w:rsidRDefault="00D17A9D" w:rsidP="00F61869">
            <w:pPr>
              <w:rPr>
                <w:rFonts w:ascii="Calibri" w:eastAsia="Calibri" w:hAnsi="Calibri" w:cs="Calibri"/>
              </w:rPr>
            </w:pPr>
          </w:p>
          <w:p w14:paraId="0B25C194" w14:textId="61B718F5" w:rsidR="00F61869" w:rsidRPr="00015F5B" w:rsidRDefault="00015F5B" w:rsidP="00F61869">
            <w:r w:rsidRPr="00015F5B">
              <w:rPr>
                <w:rFonts w:ascii="Calibri" w:eastAsia="Calibri" w:hAnsi="Calibri" w:cs="Calibri"/>
              </w:rPr>
              <w:t>Lauren Demers</w:t>
            </w:r>
            <w:r w:rsidR="00F61869" w:rsidRPr="00015F5B">
              <w:rPr>
                <w:rFonts w:ascii="Calibri" w:eastAsia="Calibri" w:hAnsi="Calibri" w:cs="Calibri"/>
              </w:rPr>
              <w:t>, PhD</w:t>
            </w:r>
          </w:p>
          <w:p w14:paraId="2A46AFEB" w14:textId="1180F5F1" w:rsidR="00F61869" w:rsidRDefault="00F61869" w:rsidP="00F61869">
            <w:r w:rsidRPr="00015F5B">
              <w:rPr>
                <w:rFonts w:ascii="Calibri" w:eastAsia="Calibri" w:hAnsi="Calibri" w:cs="Calibri"/>
              </w:rPr>
              <w:t xml:space="preserve">Supervised by </w:t>
            </w:r>
            <w:r w:rsidR="00015F5B" w:rsidRPr="00015F5B">
              <w:rPr>
                <w:rFonts w:ascii="Calibri" w:eastAsia="Calibri" w:hAnsi="Calibri" w:cs="Calibri"/>
              </w:rPr>
              <w:t>Trevor Hall, PsyD</w:t>
            </w:r>
          </w:p>
        </w:tc>
        <w:tc>
          <w:tcPr>
            <w:tcW w:w="2400" w:type="dxa"/>
          </w:tcPr>
          <w:p w14:paraId="6A0ECDE7" w14:textId="61D8DB3E" w:rsidR="00D17A9D" w:rsidRPr="00D17A9D" w:rsidRDefault="00D17A9D" w:rsidP="00F61869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 -</w:t>
            </w:r>
          </w:p>
          <w:p w14:paraId="575875D5" w14:textId="6085049C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b/>
                <w:bCs/>
                <w:highlight w:val="yellow"/>
              </w:rPr>
              <w:t>Assessment Clinic</w:t>
            </w:r>
          </w:p>
          <w:p w14:paraId="77AD411F" w14:textId="7777777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4CA82CCF" w14:textId="7777777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6ACBE66D" w14:textId="7777777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2B53CCA6" w14:textId="7777777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48DEC941" w14:textId="77777777" w:rsidR="00F61869" w:rsidRPr="00D17A9D" w:rsidRDefault="00F61869" w:rsidP="00F61869">
            <w:pPr>
              <w:rPr>
                <w:highlight w:val="yellow"/>
              </w:rPr>
            </w:pPr>
            <w:r w:rsidRPr="00D17A9D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7EAEEA32" w14:textId="162750BA" w:rsidR="005719C8" w:rsidRPr="00D17A9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059351A6" w14:textId="5AE0D742" w:rsidR="00F61869" w:rsidRDefault="00F61869" w:rsidP="00F61869">
            <w:r w:rsidRPr="00D17A9D">
              <w:rPr>
                <w:rFonts w:ascii="Calibri" w:eastAsia="Calibri" w:hAnsi="Calibri" w:cs="Calibri"/>
                <w:highlight w:val="yellow"/>
              </w:rPr>
              <w:t>Mina Nguyen-Driver, PsyD</w:t>
            </w:r>
          </w:p>
        </w:tc>
        <w:tc>
          <w:tcPr>
            <w:tcW w:w="2400" w:type="dxa"/>
          </w:tcPr>
          <w:p w14:paraId="087CEF91" w14:textId="1EF81D8A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421AE817" w14:textId="3B434E46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</w:tc>
      </w:tr>
      <w:tr w:rsidR="00F61869" w14:paraId="15DFB1A3" w14:textId="77777777" w:rsidTr="75F052AD">
        <w:tc>
          <w:tcPr>
            <w:tcW w:w="2400" w:type="dxa"/>
          </w:tcPr>
          <w:p w14:paraId="7F3FFC52" w14:textId="1A58C484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4B8642A0" w14:textId="7C938458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7C2761F" w14:textId="6F4428DB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4D7E88D" w14:textId="43F81E12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71D1E0B" w14:textId="34067FCA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B974C09" w14:textId="66DC9FC6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2BEE0CC2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F3F69B7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17E67AA" w14:textId="74DBFF59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58641DF5" w14:textId="77777777" w:rsidR="00A2691E" w:rsidRPr="00C849A3" w:rsidRDefault="00A2691E" w:rsidP="00A2691E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5692CA34" w14:textId="77777777" w:rsidR="00A2691E" w:rsidRDefault="00A2691E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2453D7C" w14:textId="0E11A926" w:rsidR="00F61869" w:rsidRPr="00A2691E" w:rsidRDefault="00977F81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b/>
                <w:bCs/>
                <w:highlight w:val="yellow"/>
              </w:rPr>
              <w:t>Psychology-Only Evaluation</w:t>
            </w:r>
            <w:r w:rsidR="00F61869" w:rsidRPr="00A2691E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Clinic</w:t>
            </w:r>
          </w:p>
          <w:p w14:paraId="5CC974EF" w14:textId="40166520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4FB6D8D8" w14:textId="097FCC95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2C70B7F6" w14:textId="4FD81B7A" w:rsidR="00F61869" w:rsidRPr="00A2691E" w:rsidRDefault="00977F81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i/>
                <w:iCs/>
                <w:highlight w:val="yellow"/>
              </w:rPr>
              <w:t>Can be combined with Tuesday</w:t>
            </w:r>
            <w:r w:rsidR="00F61869" w:rsidRPr="00A2691E"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 Clinic</w:t>
            </w:r>
          </w:p>
          <w:p w14:paraId="24831095" w14:textId="4538B064" w:rsidR="005719C8" w:rsidRPr="00A2691E" w:rsidRDefault="00F61869" w:rsidP="00F61869">
            <w:pPr>
              <w:rPr>
                <w:rFonts w:ascii="Calibri" w:eastAsia="Calibri" w:hAnsi="Calibri" w:cs="Calibri"/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1C8423D4" w14:textId="36DFF8B6" w:rsidR="00F61869" w:rsidRDefault="00F61869" w:rsidP="00F61869">
            <w:r w:rsidRPr="00A2691E">
              <w:rPr>
                <w:rFonts w:ascii="Calibri" w:eastAsia="Calibri" w:hAnsi="Calibri" w:cs="Calibri"/>
                <w:highlight w:val="yellow"/>
              </w:rPr>
              <w:t>Darren Janzen, PsyD</w:t>
            </w:r>
          </w:p>
        </w:tc>
        <w:tc>
          <w:tcPr>
            <w:tcW w:w="2400" w:type="dxa"/>
          </w:tcPr>
          <w:p w14:paraId="03ED941D" w14:textId="77777777" w:rsidR="00A2691E" w:rsidRPr="00C849A3" w:rsidRDefault="00A2691E" w:rsidP="00A2691E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4B1F1ECE" w14:textId="77777777" w:rsidR="00A2691E" w:rsidRDefault="00A2691E" w:rsidP="00F61869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</w:p>
          <w:p w14:paraId="25006474" w14:textId="13DE1D84" w:rsidR="00F61869" w:rsidRPr="00977F81" w:rsidRDefault="00977F81" w:rsidP="00F61869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b/>
                <w:bCs/>
                <w:highlight w:val="yellow"/>
              </w:rPr>
              <w:t>Disability Evaluation</w:t>
            </w:r>
            <w:r w:rsidR="00F61869" w:rsidRPr="00977F81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Clinic</w:t>
            </w:r>
          </w:p>
          <w:p w14:paraId="1156CCEF" w14:textId="59766C5D" w:rsidR="00F61869" w:rsidRPr="00977F81" w:rsidRDefault="00093E56" w:rsidP="00F61869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highlight w:val="yellow"/>
              </w:rPr>
              <w:t>Half</w:t>
            </w:r>
            <w:r w:rsidR="00F61869" w:rsidRPr="00977F81">
              <w:rPr>
                <w:rFonts w:ascii="Calibri" w:eastAsia="Calibri" w:hAnsi="Calibri" w:cs="Calibri"/>
                <w:highlight w:val="yellow"/>
              </w:rPr>
              <w:t xml:space="preserve"> Day</w:t>
            </w:r>
            <w:r w:rsidR="004F78A5">
              <w:rPr>
                <w:rFonts w:ascii="Calibri" w:eastAsia="Calibri" w:hAnsi="Calibri" w:cs="Calibri"/>
                <w:highlight w:val="yellow"/>
              </w:rPr>
              <w:t xml:space="preserve"> – in AM</w:t>
            </w:r>
          </w:p>
          <w:p w14:paraId="0076C62B" w14:textId="0AEE1735" w:rsidR="00F61869" w:rsidRPr="00977F81" w:rsidRDefault="00F61869" w:rsidP="00F61869">
            <w:pPr>
              <w:rPr>
                <w:highlight w:val="yellow"/>
              </w:rPr>
            </w:pPr>
            <w:r w:rsidRPr="00977F81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3177B58C" w14:textId="0F552DCC" w:rsidR="00F61869" w:rsidRPr="00977F81" w:rsidRDefault="00093E56" w:rsidP="00F61869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Only offered if </w:t>
            </w:r>
            <w:r w:rsidR="00977F81">
              <w:rPr>
                <w:rFonts w:ascii="Calibri" w:eastAsia="Calibri" w:hAnsi="Calibri" w:cs="Calibri"/>
                <w:i/>
                <w:iCs/>
                <w:highlight w:val="yellow"/>
              </w:rPr>
              <w:t>combined with Monday</w:t>
            </w:r>
            <w:r w:rsidR="00F61869" w:rsidRPr="00977F81"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 Clinic</w:t>
            </w:r>
          </w:p>
          <w:p w14:paraId="25367D49" w14:textId="3667BFDF" w:rsidR="005719C8" w:rsidRPr="00977F81" w:rsidRDefault="00F61869" w:rsidP="00F61869">
            <w:pPr>
              <w:rPr>
                <w:rFonts w:ascii="Calibri" w:eastAsia="Calibri" w:hAnsi="Calibri" w:cs="Calibri"/>
                <w:highlight w:val="yellow"/>
              </w:rPr>
            </w:pPr>
            <w:r w:rsidRPr="00977F81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7896FDEE" w14:textId="49552FDD" w:rsidR="00F61869" w:rsidRPr="00977F81" w:rsidRDefault="00F61869" w:rsidP="00F61869">
            <w:pPr>
              <w:rPr>
                <w:highlight w:val="yellow"/>
              </w:rPr>
            </w:pPr>
            <w:r w:rsidRPr="00977F81">
              <w:rPr>
                <w:rFonts w:ascii="Calibri" w:eastAsia="Calibri" w:hAnsi="Calibri" w:cs="Calibri"/>
                <w:highlight w:val="yellow"/>
              </w:rPr>
              <w:t>Darren Janzen, PsyD</w:t>
            </w:r>
          </w:p>
        </w:tc>
        <w:tc>
          <w:tcPr>
            <w:tcW w:w="2400" w:type="dxa"/>
          </w:tcPr>
          <w:p w14:paraId="09D2826D" w14:textId="4C8D6ADA" w:rsidR="00F61869" w:rsidRDefault="00F61869" w:rsidP="00F61869"/>
        </w:tc>
        <w:tc>
          <w:tcPr>
            <w:tcW w:w="2400" w:type="dxa"/>
          </w:tcPr>
          <w:p w14:paraId="2AD1696A" w14:textId="58FB374C" w:rsidR="00F61869" w:rsidRDefault="00F61869" w:rsidP="00F61869"/>
          <w:p w14:paraId="7300888F" w14:textId="2E99D0E5" w:rsidR="00F61869" w:rsidRDefault="00F61869" w:rsidP="00F61869"/>
        </w:tc>
        <w:tc>
          <w:tcPr>
            <w:tcW w:w="2400" w:type="dxa"/>
          </w:tcPr>
          <w:p w14:paraId="670729AF" w14:textId="77777777" w:rsidR="00A2691E" w:rsidRPr="00C849A3" w:rsidRDefault="00A2691E" w:rsidP="00A2691E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688F92FF" w14:textId="77777777" w:rsidR="00A2691E" w:rsidRDefault="00A2691E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6E0F7F8" w14:textId="17385E8A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b/>
                <w:bCs/>
                <w:highlight w:val="yellow"/>
              </w:rPr>
              <w:t>Child Development</w:t>
            </w:r>
          </w:p>
          <w:p w14:paraId="0F95D351" w14:textId="77777777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01D88553" w14:textId="77777777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>2 full-team evals</w:t>
            </w:r>
          </w:p>
          <w:p w14:paraId="6A7F6BC9" w14:textId="77777777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3556E56D" w14:textId="77777777" w:rsidR="00F61869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5694D543" w14:textId="18D711BE" w:rsidR="00FD673A" w:rsidRPr="00A2691E" w:rsidRDefault="00F61869" w:rsidP="00F61869">
            <w:pPr>
              <w:rPr>
                <w:highlight w:val="yellow"/>
              </w:rPr>
            </w:pPr>
            <w:r w:rsidRPr="00A2691E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3B2A2A34" w14:textId="5723B10B" w:rsidR="00F61869" w:rsidRDefault="00F61869" w:rsidP="00F61869">
            <w:r w:rsidRPr="00A2691E">
              <w:rPr>
                <w:rFonts w:ascii="Calibri" w:eastAsia="Calibri" w:hAnsi="Calibri" w:cs="Calibri"/>
                <w:highlight w:val="yellow"/>
              </w:rPr>
              <w:t>Darren Janzen, PsyD</w:t>
            </w:r>
          </w:p>
        </w:tc>
      </w:tr>
      <w:tr w:rsidR="00F61869" w14:paraId="16130091" w14:textId="77777777" w:rsidTr="75F052AD">
        <w:tc>
          <w:tcPr>
            <w:tcW w:w="2400" w:type="dxa"/>
          </w:tcPr>
          <w:p w14:paraId="2C711DE1" w14:textId="0035579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69981755" w14:textId="63F96202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A74A0DC" w14:textId="503AFF8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0F16789" w14:textId="0593CEB0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096FFC0" w14:textId="5CA368D2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45760A0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944FD91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8A7E542" w14:textId="77777777" w:rsidR="00B02CA7" w:rsidRDefault="00B02CA7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C02250E" w14:textId="31DCA4B8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lastRenderedPageBreak/>
              <w:t>Supervisor</w:t>
            </w:r>
          </w:p>
        </w:tc>
        <w:tc>
          <w:tcPr>
            <w:tcW w:w="2400" w:type="dxa"/>
          </w:tcPr>
          <w:p w14:paraId="5B190780" w14:textId="057F190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lastRenderedPageBreak/>
              <w:t>Diagnostic Intake</w:t>
            </w:r>
            <w:r w:rsidR="0096424B">
              <w:rPr>
                <w:rFonts w:ascii="Calibri" w:eastAsia="Calibri" w:hAnsi="Calibri" w:cs="Calibri"/>
                <w:b/>
                <w:bCs/>
              </w:rPr>
              <w:t xml:space="preserve"> Clinic</w:t>
            </w:r>
          </w:p>
          <w:p w14:paraId="00B71F6F" w14:textId="77A9BFA9" w:rsidR="00F61869" w:rsidRDefault="0096424B" w:rsidP="00F6186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br/>
            </w:r>
            <w:r w:rsidR="00C849A3">
              <w:rPr>
                <w:rFonts w:ascii="Calibri" w:eastAsia="Calibri" w:hAnsi="Calibri" w:cs="Calibri"/>
              </w:rPr>
              <w:t>Half Day (Monday morning; 1 trainee)</w:t>
            </w:r>
          </w:p>
          <w:p w14:paraId="4DF66C1E" w14:textId="302D728C" w:rsidR="00C849A3" w:rsidRDefault="00C849A3" w:rsidP="00F61869">
            <w:r>
              <w:rPr>
                <w:rFonts w:ascii="Calibri" w:eastAsia="Calibri" w:hAnsi="Calibri" w:cs="Calibri"/>
              </w:rPr>
              <w:t>Possible full day</w:t>
            </w:r>
          </w:p>
          <w:p w14:paraId="0DFE17E3" w14:textId="0A2EF1E0" w:rsidR="00F61869" w:rsidRDefault="00C849A3" w:rsidP="00F61869">
            <w:r>
              <w:rPr>
                <w:rFonts w:ascii="Calibri" w:eastAsia="Calibri" w:hAnsi="Calibri" w:cs="Calibri"/>
                <w:i/>
                <w:iCs/>
              </w:rPr>
              <w:br/>
            </w:r>
            <w:r w:rsidR="00F61869" w:rsidRPr="26B65EDA">
              <w:rPr>
                <w:rFonts w:ascii="Calibri" w:eastAsia="Calibri" w:hAnsi="Calibri" w:cs="Calibri"/>
              </w:rPr>
              <w:t>Danny Duke, PhD</w:t>
            </w:r>
          </w:p>
        </w:tc>
        <w:tc>
          <w:tcPr>
            <w:tcW w:w="2400" w:type="dxa"/>
          </w:tcPr>
          <w:p w14:paraId="40A81E9B" w14:textId="6D2EA2D5" w:rsidR="0096424B" w:rsidRPr="00665C5A" w:rsidRDefault="0096424B" w:rsidP="0096424B">
            <w:r w:rsidRPr="00665C5A">
              <w:rPr>
                <w:rFonts w:ascii="Calibri" w:eastAsia="Calibri" w:hAnsi="Calibri" w:cs="Calibri"/>
                <w:b/>
                <w:bCs/>
              </w:rPr>
              <w:t>Diabetes Outpatient Clinic</w:t>
            </w:r>
          </w:p>
          <w:p w14:paraId="17E0A33F" w14:textId="10310455" w:rsidR="0096424B" w:rsidRPr="00665C5A" w:rsidRDefault="0096424B" w:rsidP="0096424B">
            <w:r w:rsidRPr="00665C5A">
              <w:rPr>
                <w:rFonts w:ascii="Calibri" w:eastAsia="Calibri" w:hAnsi="Calibri" w:cs="Calibri"/>
              </w:rPr>
              <w:br/>
              <w:t>Half Day (</w:t>
            </w:r>
            <w:r w:rsidR="00C849A3">
              <w:rPr>
                <w:rFonts w:ascii="Calibri" w:eastAsia="Calibri" w:hAnsi="Calibri" w:cs="Calibri"/>
              </w:rPr>
              <w:t>Tuesday m</w:t>
            </w:r>
            <w:r w:rsidRPr="00665C5A">
              <w:rPr>
                <w:rFonts w:ascii="Calibri" w:eastAsia="Calibri" w:hAnsi="Calibri" w:cs="Calibri"/>
              </w:rPr>
              <w:t>orn</w:t>
            </w:r>
            <w:r w:rsidR="006E4201" w:rsidRPr="00665C5A">
              <w:rPr>
                <w:rFonts w:ascii="Calibri" w:eastAsia="Calibri" w:hAnsi="Calibri" w:cs="Calibri"/>
              </w:rPr>
              <w:t xml:space="preserve">ing; </w:t>
            </w:r>
            <w:r w:rsidRPr="00665C5A">
              <w:rPr>
                <w:rFonts w:ascii="Calibri" w:eastAsia="Calibri" w:hAnsi="Calibri" w:cs="Calibri"/>
              </w:rPr>
              <w:t>1 trainee)</w:t>
            </w:r>
          </w:p>
          <w:p w14:paraId="50E670C0" w14:textId="688592AF" w:rsidR="0096424B" w:rsidRPr="00665C5A" w:rsidRDefault="0096424B" w:rsidP="0096424B">
            <w:r w:rsidRPr="00665C5A">
              <w:rPr>
                <w:rFonts w:ascii="Calibri" w:eastAsia="Calibri" w:hAnsi="Calibri" w:cs="Calibri"/>
              </w:rPr>
              <w:t xml:space="preserve"> </w:t>
            </w:r>
          </w:p>
          <w:p w14:paraId="2C6DEA00" w14:textId="0F750915" w:rsidR="00F61869" w:rsidRDefault="0096424B" w:rsidP="0096424B">
            <w:r w:rsidRPr="00665C5A">
              <w:rPr>
                <w:rFonts w:ascii="Calibri" w:eastAsia="Calibri" w:hAnsi="Calibri" w:cs="Calibri"/>
              </w:rPr>
              <w:t>Danny Duke, PhD</w:t>
            </w:r>
          </w:p>
        </w:tc>
        <w:tc>
          <w:tcPr>
            <w:tcW w:w="2400" w:type="dxa"/>
          </w:tcPr>
          <w:p w14:paraId="1AA4D046" w14:textId="5868777D" w:rsidR="00C849A3" w:rsidRPr="00C849A3" w:rsidRDefault="00C849A3" w:rsidP="00F61869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03D2F2A3" w14:textId="2315E953" w:rsidR="00F61869" w:rsidRPr="00C849A3" w:rsidRDefault="0096424B" w:rsidP="00F61869">
            <w:pPr>
              <w:rPr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Anx</w:t>
            </w:r>
            <w:r w:rsidR="00F61869"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Treatment</w:t>
            </w: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Clinic</w:t>
            </w:r>
          </w:p>
          <w:p w14:paraId="302B36A6" w14:textId="10D65BF6" w:rsidR="00665C5A" w:rsidRPr="00C849A3" w:rsidRDefault="0096424B" w:rsidP="00665C5A">
            <w:pPr>
              <w:rPr>
                <w:rFonts w:ascii="Calibri" w:eastAsia="Calibri" w:hAnsi="Calibri" w:cs="Calibri"/>
                <w:highlight w:val="yellow"/>
              </w:rPr>
            </w:pPr>
            <w:r w:rsidRPr="00C849A3">
              <w:rPr>
                <w:rFonts w:ascii="Calibri" w:eastAsia="Calibri" w:hAnsi="Calibri" w:cs="Calibri"/>
                <w:highlight w:val="yellow"/>
              </w:rPr>
              <w:br/>
            </w:r>
            <w:r w:rsidR="00665C5A" w:rsidRPr="00C849A3">
              <w:rPr>
                <w:rFonts w:ascii="Calibri" w:eastAsia="Calibri" w:hAnsi="Calibri" w:cs="Calibri"/>
                <w:highlight w:val="yellow"/>
              </w:rPr>
              <w:t>All Day</w:t>
            </w:r>
            <w:r w:rsidR="00665C5A" w:rsidRPr="00C849A3">
              <w:rPr>
                <w:highlight w:val="yellow"/>
              </w:rPr>
              <w:t xml:space="preserve"> </w:t>
            </w:r>
            <w:r w:rsidR="00C849A3">
              <w:rPr>
                <w:rFonts w:ascii="Calibri" w:eastAsia="Calibri" w:hAnsi="Calibri" w:cs="Calibri"/>
                <w:highlight w:val="yellow"/>
              </w:rPr>
              <w:t>(1 trainee</w:t>
            </w:r>
            <w:r w:rsidR="00665C5A" w:rsidRPr="00C849A3">
              <w:rPr>
                <w:rFonts w:ascii="Calibri" w:eastAsia="Calibri" w:hAnsi="Calibri" w:cs="Calibri"/>
                <w:highlight w:val="yellow"/>
              </w:rPr>
              <w:t xml:space="preserve"> preferred</w:t>
            </w:r>
            <w:r w:rsidR="00C849A3">
              <w:rPr>
                <w:rFonts w:ascii="Calibri" w:eastAsia="Calibri" w:hAnsi="Calibri" w:cs="Calibri"/>
                <w:highlight w:val="yellow"/>
              </w:rPr>
              <w:t>)</w:t>
            </w:r>
          </w:p>
          <w:p w14:paraId="6EDC9CD4" w14:textId="77777777" w:rsidR="00C849A3" w:rsidRPr="00C849A3" w:rsidRDefault="00C849A3" w:rsidP="00C849A3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highlight w:val="yellow"/>
              </w:rPr>
              <w:t>Can be half day (2 trainees</w:t>
            </w:r>
            <w:r w:rsidRPr="00C849A3">
              <w:rPr>
                <w:rFonts w:ascii="Calibri" w:eastAsia="Calibri" w:hAnsi="Calibri" w:cs="Calibri"/>
                <w:highlight w:val="yellow"/>
              </w:rPr>
              <w:t>)</w:t>
            </w:r>
          </w:p>
          <w:p w14:paraId="598BD3F6" w14:textId="106E4050" w:rsidR="00F61869" w:rsidRPr="00C849A3" w:rsidRDefault="00665C5A" w:rsidP="00F61869">
            <w:pPr>
              <w:rPr>
                <w:rFonts w:ascii="Calibri" w:eastAsia="Calibri" w:hAnsi="Calibri" w:cs="Calibri"/>
                <w:i/>
                <w:iCs/>
                <w:highlight w:val="yellow"/>
              </w:rPr>
            </w:pPr>
            <w:r w:rsidRPr="00C849A3">
              <w:rPr>
                <w:rFonts w:ascii="Calibri" w:eastAsia="Calibri" w:hAnsi="Calibri" w:cs="Calibri"/>
                <w:i/>
                <w:iCs/>
                <w:highlight w:val="yellow"/>
              </w:rPr>
              <w:lastRenderedPageBreak/>
              <w:br/>
            </w:r>
            <w:r w:rsidR="00F61869" w:rsidRPr="00C849A3"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Often combined with </w:t>
            </w:r>
            <w:r w:rsidR="0096424B" w:rsidRPr="00C849A3">
              <w:rPr>
                <w:rFonts w:ascii="Calibri" w:eastAsia="Calibri" w:hAnsi="Calibri" w:cs="Calibri"/>
                <w:i/>
                <w:iCs/>
                <w:highlight w:val="yellow"/>
              </w:rPr>
              <w:t>Monday DI Clinic</w:t>
            </w:r>
            <w:r w:rsidR="00F61869" w:rsidRPr="00C849A3"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 </w:t>
            </w:r>
          </w:p>
          <w:p w14:paraId="3498D907" w14:textId="70A5EB71" w:rsidR="0096424B" w:rsidRPr="00C849A3" w:rsidRDefault="0096424B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0F6D97DE" w14:textId="1114FF2F" w:rsidR="0096424B" w:rsidRPr="00C849A3" w:rsidRDefault="00F61869" w:rsidP="00F61869">
            <w:pPr>
              <w:rPr>
                <w:rFonts w:ascii="Calibri" w:eastAsia="Calibri" w:hAnsi="Calibri" w:cs="Calibri"/>
              </w:rPr>
            </w:pPr>
            <w:r w:rsidRPr="00C849A3">
              <w:rPr>
                <w:rFonts w:ascii="Calibri" w:eastAsia="Calibri" w:hAnsi="Calibri" w:cs="Calibri"/>
                <w:highlight w:val="yellow"/>
              </w:rPr>
              <w:t>Danny Duke, PhD</w:t>
            </w:r>
          </w:p>
        </w:tc>
        <w:tc>
          <w:tcPr>
            <w:tcW w:w="2400" w:type="dxa"/>
          </w:tcPr>
          <w:p w14:paraId="17C72577" w14:textId="618316F4" w:rsidR="00F61869" w:rsidRDefault="00F61869" w:rsidP="00F61869">
            <w:r w:rsidRPr="26B65EDA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</w:tc>
        <w:tc>
          <w:tcPr>
            <w:tcW w:w="2400" w:type="dxa"/>
          </w:tcPr>
          <w:p w14:paraId="7C7D9B24" w14:textId="77777777" w:rsidR="00C849A3" w:rsidRPr="00C849A3" w:rsidRDefault="00C849A3" w:rsidP="00C849A3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6F416659" w14:textId="2E7D2B91" w:rsidR="0096424B" w:rsidRPr="00C849A3" w:rsidRDefault="0096424B" w:rsidP="0096424B">
            <w:pPr>
              <w:rPr>
                <w:highlight w:val="yellow"/>
              </w:rPr>
            </w:pPr>
            <w:r w:rsidRPr="00C849A3">
              <w:rPr>
                <w:rFonts w:ascii="Calibri" w:eastAsia="Calibri" w:hAnsi="Calibri" w:cs="Calibri"/>
                <w:b/>
                <w:bCs/>
                <w:highlight w:val="yellow"/>
              </w:rPr>
              <w:t>Anx Treatment Clinic</w:t>
            </w:r>
          </w:p>
          <w:p w14:paraId="186E557C" w14:textId="5B37A167" w:rsidR="0096424B" w:rsidRPr="00C849A3" w:rsidRDefault="0096424B" w:rsidP="0096424B">
            <w:pPr>
              <w:rPr>
                <w:rFonts w:ascii="Calibri" w:eastAsia="Calibri" w:hAnsi="Calibri" w:cs="Calibri"/>
                <w:highlight w:val="yellow"/>
              </w:rPr>
            </w:pPr>
            <w:r w:rsidRPr="00C849A3">
              <w:rPr>
                <w:rFonts w:ascii="Calibri" w:eastAsia="Calibri" w:hAnsi="Calibri" w:cs="Calibri"/>
                <w:highlight w:val="yellow"/>
              </w:rPr>
              <w:br/>
              <w:t>All Day</w:t>
            </w:r>
            <w:r w:rsidRPr="00C849A3">
              <w:rPr>
                <w:highlight w:val="yellow"/>
              </w:rPr>
              <w:t xml:space="preserve"> </w:t>
            </w:r>
            <w:r w:rsidR="00C849A3">
              <w:rPr>
                <w:rFonts w:ascii="Calibri" w:eastAsia="Calibri" w:hAnsi="Calibri" w:cs="Calibri"/>
                <w:highlight w:val="yellow"/>
              </w:rPr>
              <w:t>(1 trainee</w:t>
            </w:r>
            <w:r w:rsidR="00665C5A" w:rsidRPr="00C849A3">
              <w:rPr>
                <w:rFonts w:ascii="Calibri" w:eastAsia="Calibri" w:hAnsi="Calibri" w:cs="Calibri"/>
                <w:highlight w:val="yellow"/>
              </w:rPr>
              <w:t xml:space="preserve"> preferred</w:t>
            </w:r>
            <w:r w:rsidR="00C849A3">
              <w:rPr>
                <w:rFonts w:ascii="Calibri" w:eastAsia="Calibri" w:hAnsi="Calibri" w:cs="Calibri"/>
                <w:highlight w:val="yellow"/>
              </w:rPr>
              <w:t>)</w:t>
            </w:r>
          </w:p>
          <w:p w14:paraId="18F5AFDB" w14:textId="507D4CAE" w:rsidR="00C849A3" w:rsidRPr="00C849A3" w:rsidRDefault="00C849A3" w:rsidP="00C849A3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highlight w:val="yellow"/>
              </w:rPr>
              <w:t>Can be half day (2 trainees</w:t>
            </w:r>
            <w:r w:rsidRPr="00C849A3">
              <w:rPr>
                <w:rFonts w:ascii="Calibri" w:eastAsia="Calibri" w:hAnsi="Calibri" w:cs="Calibri"/>
                <w:highlight w:val="yellow"/>
              </w:rPr>
              <w:t>)</w:t>
            </w:r>
          </w:p>
          <w:p w14:paraId="4543621E" w14:textId="5170991C" w:rsidR="00665C5A" w:rsidRPr="00C849A3" w:rsidRDefault="00665C5A" w:rsidP="0096424B">
            <w:pPr>
              <w:rPr>
                <w:highlight w:val="yellow"/>
              </w:rPr>
            </w:pPr>
          </w:p>
          <w:p w14:paraId="5BD225DA" w14:textId="6577E512" w:rsidR="0096424B" w:rsidRPr="00C849A3" w:rsidRDefault="0096424B" w:rsidP="0096424B">
            <w:pPr>
              <w:rPr>
                <w:rFonts w:ascii="Calibri" w:eastAsia="Calibri" w:hAnsi="Calibri" w:cs="Calibri"/>
                <w:i/>
                <w:iCs/>
                <w:highlight w:val="yellow"/>
              </w:rPr>
            </w:pPr>
            <w:r w:rsidRPr="00C849A3">
              <w:rPr>
                <w:rFonts w:ascii="Calibri" w:eastAsia="Calibri" w:hAnsi="Calibri" w:cs="Calibri"/>
                <w:i/>
                <w:iCs/>
                <w:highlight w:val="yellow"/>
              </w:rPr>
              <w:t xml:space="preserve">Often combined with Monday DI Clinic </w:t>
            </w:r>
          </w:p>
          <w:p w14:paraId="719A998E" w14:textId="3053ACFA" w:rsidR="00F61869" w:rsidRDefault="00C849A3" w:rsidP="0096424B">
            <w:r>
              <w:rPr>
                <w:highlight w:val="yellow"/>
              </w:rPr>
              <w:br/>
            </w:r>
            <w:r w:rsidR="0096424B" w:rsidRPr="00C849A3">
              <w:rPr>
                <w:rFonts w:ascii="Calibri" w:eastAsia="Calibri" w:hAnsi="Calibri" w:cs="Calibri"/>
                <w:highlight w:val="yellow"/>
              </w:rPr>
              <w:t>Danny Duke, PhD</w:t>
            </w:r>
          </w:p>
        </w:tc>
      </w:tr>
      <w:tr w:rsidR="00F61869" w14:paraId="5A7582CD" w14:textId="77777777" w:rsidTr="75F052AD">
        <w:tc>
          <w:tcPr>
            <w:tcW w:w="2400" w:type="dxa"/>
          </w:tcPr>
          <w:p w14:paraId="29A759C6" w14:textId="7F21EFDA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lastRenderedPageBreak/>
              <w:t>Clinic</w:t>
            </w:r>
          </w:p>
          <w:p w14:paraId="419D03B0" w14:textId="46011E3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0DA32ED" w14:textId="5F99009E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234C927" w14:textId="2DCC8A11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ADEC051" w14:textId="6C2542D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3E8193E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97463E7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328197D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78CCE6F" w14:textId="31299439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2D734965" w14:textId="3ED10553" w:rsidR="00F61869" w:rsidRDefault="00F61869" w:rsidP="00F61869">
            <w:r w:rsidRPr="26B65EDA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  <w:tc>
          <w:tcPr>
            <w:tcW w:w="2400" w:type="dxa"/>
          </w:tcPr>
          <w:p w14:paraId="0B268B1C" w14:textId="77777777" w:rsidR="00E730FD" w:rsidRDefault="00E730FD" w:rsidP="00E730FD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</w:t>
            </w:r>
          </w:p>
          <w:p w14:paraId="2A1693B0" w14:textId="0E86E672" w:rsidR="00F61869" w:rsidRPr="00E730FD" w:rsidRDefault="00F61869" w:rsidP="00F61869">
            <w:pPr>
              <w:rPr>
                <w:highlight w:val="yellow"/>
              </w:rPr>
            </w:pPr>
            <w:proofErr w:type="spellStart"/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>Adol</w:t>
            </w:r>
            <w:proofErr w:type="spellEnd"/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/Adult Autism Clinic </w:t>
            </w:r>
          </w:p>
          <w:p w14:paraId="4BF7CBBD" w14:textId="29BEC120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2C18DCC9" w14:textId="555B594D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7ED14CF1" w14:textId="40A32495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0C1529ED" w14:textId="382D1D3F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5689382E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68BF0392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66501795" w14:textId="693D1E44" w:rsidR="00F61869" w:rsidRDefault="00F61869" w:rsidP="00F61869">
            <w:r w:rsidRPr="00E730FD">
              <w:rPr>
                <w:rFonts w:ascii="Calibri" w:eastAsia="Calibri" w:hAnsi="Calibri" w:cs="Calibri"/>
                <w:highlight w:val="yellow"/>
              </w:rPr>
              <w:t>Susanne Duvall, PhD</w:t>
            </w:r>
          </w:p>
        </w:tc>
        <w:tc>
          <w:tcPr>
            <w:tcW w:w="2400" w:type="dxa"/>
          </w:tcPr>
          <w:p w14:paraId="10C07454" w14:textId="06AE9E8E" w:rsidR="00F61869" w:rsidRDefault="00D17A9D" w:rsidP="00F61869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="00F61869"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</w:t>
            </w:r>
          </w:p>
          <w:p w14:paraId="4ECEE5C2" w14:textId="70EBD2CA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Toddler Autism Clinic </w:t>
            </w:r>
          </w:p>
          <w:p w14:paraId="569C3B5B" w14:textId="464B29A3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>AM</w:t>
            </w:r>
          </w:p>
          <w:p w14:paraId="20972C2C" w14:textId="3E84D98C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1816C5A4" w14:textId="5258ACD2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58E64568" w14:textId="5FDFBFD3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76C6188F" w14:textId="06BF8E9C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 xml:space="preserve"> </w:t>
            </w:r>
          </w:p>
          <w:p w14:paraId="3B2D228D" w14:textId="7F917106" w:rsidR="00F61869" w:rsidRDefault="00F61869" w:rsidP="00F61869">
            <w:r w:rsidRPr="26B65EDA">
              <w:rPr>
                <w:rFonts w:ascii="Calibri" w:eastAsia="Calibri" w:hAnsi="Calibri" w:cs="Calibri"/>
                <w:highlight w:val="yellow"/>
              </w:rPr>
              <w:t xml:space="preserve"> Susanne Duvall, PhD</w:t>
            </w:r>
          </w:p>
        </w:tc>
        <w:tc>
          <w:tcPr>
            <w:tcW w:w="2400" w:type="dxa"/>
          </w:tcPr>
          <w:p w14:paraId="49A44005" w14:textId="56402A3C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39D0B0F9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  <w:b/>
                <w:bCs/>
              </w:rPr>
              <w:t>DEC Clinic</w:t>
            </w:r>
          </w:p>
          <w:p w14:paraId="162215BA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</w:rPr>
              <w:t>All Day</w:t>
            </w:r>
          </w:p>
          <w:p w14:paraId="34A84F2C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</w:rPr>
              <w:t>2</w:t>
            </w:r>
            <w:r w:rsidRPr="00865716">
              <w:rPr>
                <w:rFonts w:ascii="Calibri" w:eastAsia="Calibri" w:hAnsi="Calibri" w:cs="Calibri"/>
                <w:vertAlign w:val="superscript"/>
              </w:rPr>
              <w:t>nd</w:t>
            </w:r>
            <w:r w:rsidRPr="00865716">
              <w:rPr>
                <w:rFonts w:ascii="Calibri" w:eastAsia="Calibri" w:hAnsi="Calibri" w:cs="Calibri"/>
              </w:rPr>
              <w:t xml:space="preserve"> &amp; 4</w:t>
            </w:r>
            <w:r w:rsidRPr="00865716">
              <w:rPr>
                <w:rFonts w:ascii="Calibri" w:eastAsia="Calibri" w:hAnsi="Calibri" w:cs="Calibri"/>
                <w:vertAlign w:val="superscript"/>
              </w:rPr>
              <w:t>th</w:t>
            </w:r>
            <w:r w:rsidRPr="00865716">
              <w:rPr>
                <w:rFonts w:ascii="Calibri" w:eastAsia="Calibri" w:hAnsi="Calibri" w:cs="Calibri"/>
              </w:rPr>
              <w:t xml:space="preserve"> Fridays</w:t>
            </w:r>
          </w:p>
          <w:p w14:paraId="37F21337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</w:rPr>
              <w:t>(1 trainee)</w:t>
            </w:r>
          </w:p>
          <w:p w14:paraId="5CD802B7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  <w:i/>
                <w:iCs/>
              </w:rPr>
              <w:t>Part-time or add-on</w:t>
            </w:r>
          </w:p>
          <w:p w14:paraId="65ED093C" w14:textId="77777777" w:rsidR="00F61869" w:rsidRPr="00865716" w:rsidRDefault="00F61869" w:rsidP="00F61869">
            <w:r w:rsidRPr="00865716">
              <w:rPr>
                <w:rFonts w:ascii="Calibri" w:eastAsia="Calibri" w:hAnsi="Calibri" w:cs="Calibri"/>
              </w:rPr>
              <w:t xml:space="preserve"> </w:t>
            </w:r>
          </w:p>
          <w:p w14:paraId="04012776" w14:textId="38E2C5D0" w:rsidR="00F61869" w:rsidRPr="00865716" w:rsidRDefault="00F61869" w:rsidP="00F61869">
            <w:r w:rsidRPr="00865716">
              <w:rPr>
                <w:rFonts w:ascii="Calibri" w:eastAsia="Calibri" w:hAnsi="Calibri" w:cs="Calibri"/>
              </w:rPr>
              <w:t xml:space="preserve">Sage </w:t>
            </w:r>
            <w:r w:rsidR="00865716" w:rsidRPr="00865716">
              <w:rPr>
                <w:rFonts w:ascii="Calibri" w:eastAsia="Calibri" w:hAnsi="Calibri" w:cs="Calibri"/>
              </w:rPr>
              <w:t xml:space="preserve">N. </w:t>
            </w:r>
            <w:r w:rsidRPr="00865716">
              <w:rPr>
                <w:rFonts w:ascii="Calibri" w:eastAsia="Calibri" w:hAnsi="Calibri" w:cs="Calibri"/>
              </w:rPr>
              <w:t>Saxton, PsyD</w:t>
            </w:r>
          </w:p>
        </w:tc>
      </w:tr>
      <w:tr w:rsidR="00F61869" w14:paraId="0F1A0DEA" w14:textId="77777777" w:rsidTr="75F052AD">
        <w:tc>
          <w:tcPr>
            <w:tcW w:w="2400" w:type="dxa"/>
          </w:tcPr>
          <w:p w14:paraId="620A69C0" w14:textId="49828351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5E6C27DC" w14:textId="727249A8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24FC304" w14:textId="217BC3D9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A9B8558" w14:textId="4E4C8C83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1A9636A0" w14:textId="4A4AC70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D769AC5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FA4A3E7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76848C4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EDECE7A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CE4BCA3" w14:textId="66BC3F8C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0AA5C010" w14:textId="39382C32" w:rsidR="00F61869" w:rsidRDefault="00F61869" w:rsidP="00F61869"/>
        </w:tc>
        <w:tc>
          <w:tcPr>
            <w:tcW w:w="2400" w:type="dxa"/>
          </w:tcPr>
          <w:p w14:paraId="5C748685" w14:textId="0D6A9D49" w:rsidR="00F61869" w:rsidRDefault="00F61869" w:rsidP="00BA44FA"/>
        </w:tc>
        <w:tc>
          <w:tcPr>
            <w:tcW w:w="2400" w:type="dxa"/>
          </w:tcPr>
          <w:p w14:paraId="60B37714" w14:textId="77777777" w:rsidR="00E730FD" w:rsidRPr="00E730FD" w:rsidRDefault="00E730FD" w:rsidP="00E730FD">
            <w:pPr>
              <w:rPr>
                <w:highlight w:val="yellow"/>
              </w:rPr>
            </w:pPr>
            <w:r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NOT OFFERED FOR </w:t>
            </w:r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>2022-2023 YEAR</w:t>
            </w:r>
          </w:p>
          <w:p w14:paraId="6D7E534D" w14:textId="47A4623C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>Neuro-</w:t>
            </w:r>
            <w:proofErr w:type="spellStart"/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>Onc</w:t>
            </w:r>
            <w:proofErr w:type="spellEnd"/>
            <w:r w:rsidRPr="00E730FD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Screening</w:t>
            </w:r>
          </w:p>
          <w:p w14:paraId="0E3031E7" w14:textId="2A0E8C52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highlight w:val="yellow"/>
              </w:rPr>
              <w:t xml:space="preserve">12:30-5:30pm on the </w:t>
            </w:r>
          </w:p>
          <w:p w14:paraId="4F8842F5" w14:textId="29A92DD3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highlight w:val="yellow"/>
              </w:rPr>
              <w:t>3</w:t>
            </w:r>
            <w:r w:rsidRPr="00E730FD">
              <w:rPr>
                <w:rFonts w:ascii="Calibri" w:eastAsia="Calibri" w:hAnsi="Calibri" w:cs="Calibri"/>
                <w:highlight w:val="yellow"/>
                <w:vertAlign w:val="superscript"/>
              </w:rPr>
              <w:t>rd</w:t>
            </w:r>
            <w:r w:rsidRPr="00E730FD">
              <w:rPr>
                <w:rFonts w:ascii="Calibri" w:eastAsia="Calibri" w:hAnsi="Calibri" w:cs="Calibri"/>
                <w:highlight w:val="yellow"/>
              </w:rPr>
              <w:t>, 4</w:t>
            </w:r>
            <w:r w:rsidRPr="00E730FD">
              <w:rPr>
                <w:rFonts w:ascii="Calibri" w:eastAsia="Calibri" w:hAnsi="Calibri" w:cs="Calibri"/>
                <w:highlight w:val="yellow"/>
                <w:vertAlign w:val="superscript"/>
              </w:rPr>
              <w:t>th</w:t>
            </w:r>
            <w:r w:rsidRPr="00E730FD">
              <w:rPr>
                <w:rFonts w:ascii="Calibri" w:eastAsia="Calibri" w:hAnsi="Calibri" w:cs="Calibri"/>
                <w:highlight w:val="yellow"/>
              </w:rPr>
              <w:t>, 5</w:t>
            </w:r>
            <w:r w:rsidRPr="00E730FD">
              <w:rPr>
                <w:rFonts w:ascii="Calibri" w:eastAsia="Calibri" w:hAnsi="Calibri" w:cs="Calibri"/>
                <w:highlight w:val="yellow"/>
                <w:vertAlign w:val="superscript"/>
              </w:rPr>
              <w:t>th</w:t>
            </w:r>
            <w:r w:rsidRPr="00E730FD">
              <w:rPr>
                <w:rFonts w:ascii="Calibri" w:eastAsia="Calibri" w:hAnsi="Calibri" w:cs="Calibri"/>
                <w:highlight w:val="yellow"/>
              </w:rPr>
              <w:t xml:space="preserve"> Wednesdays</w:t>
            </w:r>
          </w:p>
          <w:p w14:paraId="4A2B16B0" w14:textId="206DC97F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19B9CD5F" w14:textId="06D1A742" w:rsidR="00F61869" w:rsidRPr="00E730FD" w:rsidRDefault="00F61869" w:rsidP="00F61869">
            <w:pPr>
              <w:rPr>
                <w:highlight w:val="yellow"/>
              </w:rPr>
            </w:pPr>
            <w:r w:rsidRPr="00E730FD">
              <w:rPr>
                <w:rFonts w:ascii="Calibri" w:eastAsia="Calibri" w:hAnsi="Calibri" w:cs="Calibri"/>
                <w:i/>
                <w:iCs/>
                <w:highlight w:val="yellow"/>
              </w:rPr>
              <w:t>Part-time or add-on</w:t>
            </w:r>
          </w:p>
          <w:p w14:paraId="417CAE2E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26F10D03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217797AF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7BA73689" w14:textId="77777777" w:rsidR="005719C8" w:rsidRPr="00E730FD" w:rsidRDefault="005719C8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342F8892" w14:textId="0402D4B8" w:rsidR="00F61869" w:rsidRDefault="00F61869" w:rsidP="00F61869">
            <w:r w:rsidRPr="00E730FD">
              <w:rPr>
                <w:rFonts w:ascii="Calibri" w:eastAsia="Calibri" w:hAnsi="Calibri" w:cs="Calibri"/>
                <w:highlight w:val="yellow"/>
              </w:rPr>
              <w:t>Susanne Duvall, PhD</w:t>
            </w:r>
          </w:p>
        </w:tc>
        <w:tc>
          <w:tcPr>
            <w:tcW w:w="2400" w:type="dxa"/>
          </w:tcPr>
          <w:p w14:paraId="175FBF89" w14:textId="5A40B591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75FB17F6" w14:textId="7B7AEDB2" w:rsidR="00F61869" w:rsidRDefault="00F61869" w:rsidP="00F61869"/>
          <w:p w14:paraId="1A4AD3FB" w14:textId="67BA6351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F61869" w14:paraId="2CAD8C65" w14:textId="77777777" w:rsidTr="75F052AD">
        <w:tc>
          <w:tcPr>
            <w:tcW w:w="2400" w:type="dxa"/>
          </w:tcPr>
          <w:p w14:paraId="46CEA6D6" w14:textId="644FA3D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7DAB6C69" w14:textId="0ED3913B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15325F8D" w14:textId="11DC6A63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8260BAC" w14:textId="2D68D0A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410D45C" w14:textId="5B50DDC5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29D3E46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1CCC285" w14:textId="77777777" w:rsidR="0041047C" w:rsidRDefault="0041047C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7000652" w14:textId="77777777" w:rsidR="0041047C" w:rsidRDefault="0041047C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0522C8B" w14:textId="77777777" w:rsidR="0041047C" w:rsidRDefault="0041047C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683C6A1" w14:textId="56FF6F00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46EB854A" w14:textId="08AC6E9B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612671CC" w14:textId="50296885" w:rsidR="0041047C" w:rsidRDefault="0041047C" w:rsidP="0041047C">
            <w:r w:rsidRPr="26B65EDA">
              <w:rPr>
                <w:rFonts w:ascii="Calibri" w:eastAsia="Calibri" w:hAnsi="Calibri" w:cs="Calibri"/>
                <w:b/>
                <w:bCs/>
              </w:rPr>
              <w:t>DCH Neuropsych Assessment Clinic (Epilepsy)</w:t>
            </w:r>
          </w:p>
          <w:p w14:paraId="2067EBDE" w14:textId="39B2A651" w:rsidR="0041047C" w:rsidRDefault="00A77465" w:rsidP="0041047C">
            <w:r>
              <w:t xml:space="preserve">All Day </w:t>
            </w:r>
          </w:p>
          <w:p w14:paraId="15A33264" w14:textId="1F3AED7E" w:rsidR="00A77465" w:rsidRDefault="00A77465" w:rsidP="0041047C">
            <w:r>
              <w:t>(1 trainee)</w:t>
            </w:r>
          </w:p>
          <w:p w14:paraId="32B5B944" w14:textId="00912BEA" w:rsidR="00A77465" w:rsidRDefault="00A77465" w:rsidP="0041047C"/>
          <w:p w14:paraId="5C4E6B0D" w14:textId="476DB0A8" w:rsidR="00A77465" w:rsidRDefault="00A77465" w:rsidP="0041047C"/>
          <w:p w14:paraId="561F07A7" w14:textId="7F757DB6" w:rsidR="00A77465" w:rsidRDefault="00A77465" w:rsidP="0041047C"/>
          <w:p w14:paraId="5964AC79" w14:textId="77777777" w:rsidR="00A77465" w:rsidRDefault="00A77465" w:rsidP="0041047C"/>
          <w:p w14:paraId="3CB8F642" w14:textId="4DD07851" w:rsidR="00F61869" w:rsidRDefault="0041047C" w:rsidP="0041047C">
            <w:r w:rsidRPr="26B65EDA">
              <w:rPr>
                <w:rFonts w:ascii="Calibri" w:eastAsia="Calibri" w:hAnsi="Calibri" w:cs="Calibri"/>
              </w:rPr>
              <w:t>Emily Olsen, PhD</w:t>
            </w:r>
          </w:p>
        </w:tc>
        <w:tc>
          <w:tcPr>
            <w:tcW w:w="2400" w:type="dxa"/>
          </w:tcPr>
          <w:p w14:paraId="27E5A281" w14:textId="5CF78B5A" w:rsidR="00350C81" w:rsidRDefault="00D17A9D" w:rsidP="00350C81">
            <w:r>
              <w:rPr>
                <w:rFonts w:ascii="Calibri" w:eastAsia="Calibri" w:hAnsi="Calibri" w:cs="Calibri"/>
                <w:b/>
                <w:bCs/>
                <w:highlight w:val="yellow"/>
              </w:rPr>
              <w:t>NOT OFFERED FOR 2022-2023</w:t>
            </w:r>
            <w:r w:rsidR="00350C81" w:rsidRPr="26B65EDA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YEAR</w:t>
            </w:r>
          </w:p>
          <w:p w14:paraId="36C7BE8B" w14:textId="77777777" w:rsidR="00350C81" w:rsidRDefault="00350C81" w:rsidP="00F61869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</w:p>
          <w:p w14:paraId="73FC3B61" w14:textId="075DDBD9" w:rsidR="00F61869" w:rsidRPr="00350C81" w:rsidRDefault="00F61869" w:rsidP="00F61869">
            <w:pPr>
              <w:rPr>
                <w:highlight w:val="yellow"/>
              </w:rPr>
            </w:pPr>
            <w:r w:rsidRPr="00350C81">
              <w:rPr>
                <w:rFonts w:ascii="Calibri" w:eastAsia="Calibri" w:hAnsi="Calibri" w:cs="Calibri"/>
                <w:b/>
                <w:bCs/>
                <w:highlight w:val="yellow"/>
              </w:rPr>
              <w:t>DCH Neuropsych Assessment Clinic (Epilepsy)</w:t>
            </w:r>
          </w:p>
          <w:p w14:paraId="2E5E22D4" w14:textId="62D41673" w:rsidR="00F61869" w:rsidRPr="00350C81" w:rsidRDefault="00F61869" w:rsidP="00F61869">
            <w:pPr>
              <w:rPr>
                <w:highlight w:val="yellow"/>
              </w:rPr>
            </w:pPr>
            <w:r w:rsidRPr="00350C81">
              <w:rPr>
                <w:rFonts w:ascii="Calibri" w:eastAsia="Calibri" w:hAnsi="Calibri" w:cs="Calibri"/>
                <w:highlight w:val="yellow"/>
              </w:rPr>
              <w:t>All Day</w:t>
            </w:r>
          </w:p>
          <w:p w14:paraId="5A85F0B9" w14:textId="28F7EBEB" w:rsidR="00F61869" w:rsidRPr="00350C81" w:rsidRDefault="00F61869" w:rsidP="00F61869">
            <w:pPr>
              <w:rPr>
                <w:highlight w:val="yellow"/>
              </w:rPr>
            </w:pPr>
            <w:r w:rsidRPr="00350C81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497F7017" w14:textId="478CAE97" w:rsidR="00F61869" w:rsidRPr="00350C81" w:rsidRDefault="00F61869" w:rsidP="00F61869">
            <w:pPr>
              <w:rPr>
                <w:highlight w:val="yellow"/>
              </w:rPr>
            </w:pPr>
            <w:r w:rsidRPr="00350C81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4FC3D51E" w14:textId="77777777" w:rsidR="0041047C" w:rsidRPr="00350C81" w:rsidRDefault="0041047C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27520DC0" w14:textId="77777777" w:rsidR="0041047C" w:rsidRPr="00350C81" w:rsidRDefault="0041047C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4BA818A0" w14:textId="77777777" w:rsidR="0041047C" w:rsidRPr="00350C81" w:rsidRDefault="0041047C" w:rsidP="00F61869">
            <w:pPr>
              <w:rPr>
                <w:rFonts w:ascii="Calibri" w:eastAsia="Calibri" w:hAnsi="Calibri" w:cs="Calibri"/>
                <w:highlight w:val="yellow"/>
              </w:rPr>
            </w:pPr>
          </w:p>
          <w:p w14:paraId="448F9626" w14:textId="11E6506D" w:rsidR="00F61869" w:rsidRDefault="00F61869" w:rsidP="00F61869">
            <w:r w:rsidRPr="00350C81">
              <w:rPr>
                <w:rFonts w:ascii="Calibri" w:eastAsia="Calibri" w:hAnsi="Calibri" w:cs="Calibri"/>
                <w:highlight w:val="yellow"/>
              </w:rPr>
              <w:t>Emily Olsen, PhD</w:t>
            </w:r>
          </w:p>
        </w:tc>
        <w:tc>
          <w:tcPr>
            <w:tcW w:w="2400" w:type="dxa"/>
          </w:tcPr>
          <w:p w14:paraId="485FAF50" w14:textId="74C5EAC6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549ACE91" w14:textId="27852094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F61869" w14:paraId="10E6054A" w14:textId="77777777" w:rsidTr="75F052AD">
        <w:tc>
          <w:tcPr>
            <w:tcW w:w="2400" w:type="dxa"/>
          </w:tcPr>
          <w:p w14:paraId="43F33629" w14:textId="7DABBB46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lastRenderedPageBreak/>
              <w:t>Clinic</w:t>
            </w:r>
          </w:p>
          <w:p w14:paraId="331B4240" w14:textId="30B70A66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2F4CFAB" w14:textId="64D47BEC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6E56B0AB" w14:textId="0B829E4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CBDB403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0017037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3D437AD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2429E71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4ADAF03" w14:textId="77777777" w:rsidR="00FE569B" w:rsidRDefault="00FE569B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8062419" w14:textId="27A94AF7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5CA20BF0" w14:textId="438DD96F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10909EC7" w14:textId="7C8D0FB3" w:rsidR="00F61869" w:rsidRDefault="00F61869" w:rsidP="00F61869"/>
        </w:tc>
        <w:tc>
          <w:tcPr>
            <w:tcW w:w="2400" w:type="dxa"/>
          </w:tcPr>
          <w:p w14:paraId="0FE039E4" w14:textId="0D0746A4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50040A">
              <w:rPr>
                <w:rFonts w:ascii="Calibri" w:eastAsia="Calibri" w:hAnsi="Calibri" w:cs="Calibri"/>
                <w:b/>
                <w:bCs/>
                <w:color w:val="000000" w:themeColor="text1"/>
                <w:highlight w:val="yellow"/>
              </w:rPr>
              <w:t>NOT OFFERED FOR 2022-2023</w:t>
            </w:r>
            <w:r w:rsidRPr="26B65EDA">
              <w:rPr>
                <w:rFonts w:ascii="Calibri" w:eastAsia="Calibri" w:hAnsi="Calibri" w:cs="Calibri"/>
                <w:b/>
                <w:bCs/>
                <w:color w:val="000000" w:themeColor="text1"/>
                <w:highlight w:val="yellow"/>
              </w:rPr>
              <w:t xml:space="preserve"> YEAR-</w:t>
            </w:r>
          </w:p>
          <w:p w14:paraId="281996D4" w14:textId="70BE0255" w:rsidR="00F61869" w:rsidRDefault="00F61869" w:rsidP="00F61869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26B65EDA">
              <w:rPr>
                <w:rFonts w:ascii="Calibri" w:eastAsia="Calibri" w:hAnsi="Calibri" w:cs="Calibri"/>
                <w:b/>
                <w:bCs/>
                <w:color w:val="000000" w:themeColor="text1"/>
                <w:highlight w:val="yellow"/>
              </w:rPr>
              <w:t>Pediatric Healthy Lifestyles Team and Follow Up Clinics (Peds Obesity</w:t>
            </w:r>
            <w:r w:rsidR="0050040A">
              <w:rPr>
                <w:rFonts w:ascii="Calibri" w:eastAsia="Calibri" w:hAnsi="Calibri" w:cs="Calibri"/>
                <w:b/>
                <w:bCs/>
                <w:color w:val="000000" w:themeColor="text1"/>
              </w:rPr>
              <w:t>)</w:t>
            </w:r>
          </w:p>
          <w:p w14:paraId="2FF788E4" w14:textId="223F295E" w:rsidR="00FE569B" w:rsidRPr="00FE569B" w:rsidRDefault="00FE569B" w:rsidP="00F61869">
            <w:r>
              <w:rPr>
                <w:rFonts w:ascii="Calibri" w:eastAsia="Calibri" w:hAnsi="Calibri" w:cs="Calibri"/>
                <w:bCs/>
                <w:color w:val="000000" w:themeColor="text1"/>
              </w:rPr>
              <w:t>All day</w:t>
            </w:r>
          </w:p>
          <w:p w14:paraId="78BC02ED" w14:textId="77777777" w:rsidR="00F61869" w:rsidRDefault="00F61869" w:rsidP="00F61869">
            <w:r w:rsidRPr="26B65EDA">
              <w:rPr>
                <w:rFonts w:ascii="Calibri" w:eastAsia="Calibri" w:hAnsi="Calibri" w:cs="Calibri"/>
                <w:color w:val="000000" w:themeColor="text1"/>
                <w:highlight w:val="yellow"/>
              </w:rPr>
              <w:t>(1 trainee)</w:t>
            </w:r>
          </w:p>
          <w:p w14:paraId="5FC93BFA" w14:textId="77777777" w:rsidR="00F61869" w:rsidRDefault="00F61869" w:rsidP="00F61869">
            <w:r w:rsidRPr="26B65EDA">
              <w:rPr>
                <w:rFonts w:ascii="Calibri" w:eastAsia="Calibri" w:hAnsi="Calibri" w:cs="Calibri"/>
                <w:color w:val="000000" w:themeColor="text1"/>
                <w:highlight w:val="yellow"/>
              </w:rPr>
              <w:t xml:space="preserve"> </w:t>
            </w:r>
          </w:p>
          <w:p w14:paraId="00DF2693" w14:textId="460EC5A7" w:rsidR="00F61869" w:rsidRDefault="00F61869" w:rsidP="00F61869">
            <w:r w:rsidRPr="26B65EDA">
              <w:rPr>
                <w:rFonts w:ascii="Calibri" w:eastAsia="Calibri" w:hAnsi="Calibri" w:cs="Calibri"/>
                <w:color w:val="000000" w:themeColor="text1"/>
                <w:highlight w:val="yellow"/>
              </w:rPr>
              <w:t>Kim Reynolds, Ph.D.</w:t>
            </w:r>
          </w:p>
        </w:tc>
        <w:tc>
          <w:tcPr>
            <w:tcW w:w="2400" w:type="dxa"/>
          </w:tcPr>
          <w:p w14:paraId="26010822" w14:textId="0BDB8670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6A5C1C74" w14:textId="158A0964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8515C1" w14:paraId="2A383516" w14:textId="77777777" w:rsidTr="75F052AD">
        <w:tc>
          <w:tcPr>
            <w:tcW w:w="2400" w:type="dxa"/>
          </w:tcPr>
          <w:p w14:paraId="19D9E073" w14:textId="21F9A018" w:rsidR="008515C1" w:rsidRPr="008515C1" w:rsidRDefault="008515C1" w:rsidP="008515C1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5684619C" w14:textId="77777777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FA1829A" w14:textId="372C6062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C7A6565" w14:textId="3483D44A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073DA59" w14:textId="378C5C67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EC1AD9E" w14:textId="072E43D8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4ED66D9" w14:textId="77777777" w:rsid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8E076E2" w14:textId="621C1B1F" w:rsidR="008515C1" w:rsidRPr="26B65EDA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221D1076" w14:textId="316AA8E8" w:rsidR="008515C1" w:rsidRP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008515C1">
              <w:rPr>
                <w:rFonts w:ascii="Calibri" w:eastAsia="Calibri" w:hAnsi="Calibri" w:cs="Calibri"/>
                <w:b/>
                <w:bCs/>
              </w:rPr>
              <w:t>Gender Clinic</w:t>
            </w:r>
          </w:p>
          <w:p w14:paraId="63DEAB70" w14:textId="64F7426B" w:rsidR="008515C1" w:rsidRP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008515C1">
              <w:rPr>
                <w:rFonts w:ascii="Calibri" w:eastAsia="Calibri" w:hAnsi="Calibri" w:cs="Calibri"/>
                <w:b/>
                <w:bCs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>Day/Time</w:t>
            </w:r>
            <w:r w:rsidRPr="008515C1">
              <w:rPr>
                <w:rFonts w:ascii="Calibri" w:eastAsia="Calibri" w:hAnsi="Calibri" w:cs="Calibri"/>
                <w:b/>
                <w:bCs/>
              </w:rPr>
              <w:t xml:space="preserve"> subject to change)</w:t>
            </w:r>
          </w:p>
          <w:p w14:paraId="500D4CA4" w14:textId="1DF7404E" w:rsidR="008515C1" w:rsidRPr="008515C1" w:rsidRDefault="008515C1" w:rsidP="008515C1">
            <w:r w:rsidRPr="008515C1">
              <w:rPr>
                <w:rFonts w:ascii="Calibri" w:eastAsia="Calibri" w:hAnsi="Calibri" w:cs="Calibri"/>
              </w:rPr>
              <w:t>PM only</w:t>
            </w:r>
          </w:p>
          <w:p w14:paraId="29421E40" w14:textId="77777777" w:rsidR="008515C1" w:rsidRPr="008515C1" w:rsidRDefault="008515C1" w:rsidP="008515C1">
            <w:r w:rsidRPr="008515C1">
              <w:rPr>
                <w:rFonts w:ascii="Calibri" w:eastAsia="Calibri" w:hAnsi="Calibri" w:cs="Calibri"/>
              </w:rPr>
              <w:t>(1 trainee)</w:t>
            </w:r>
          </w:p>
          <w:p w14:paraId="688F3B97" w14:textId="77777777" w:rsidR="008515C1" w:rsidRPr="008515C1" w:rsidRDefault="008515C1" w:rsidP="008515C1">
            <w:r w:rsidRPr="008515C1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63DA3E0" w14:textId="59EDEE7D" w:rsidR="008515C1" w:rsidRPr="008515C1" w:rsidRDefault="008515C1" w:rsidP="008515C1">
            <w:pPr>
              <w:rPr>
                <w:rFonts w:ascii="Calibri" w:eastAsia="Calibri" w:hAnsi="Calibri" w:cs="Calibri"/>
              </w:rPr>
            </w:pPr>
            <w:r w:rsidRPr="008515C1">
              <w:rPr>
                <w:rFonts w:ascii="Calibri" w:eastAsia="Calibri" w:hAnsi="Calibri" w:cs="Calibri"/>
              </w:rPr>
              <w:t>Danielle Moyer, Ph.D.</w:t>
            </w:r>
          </w:p>
        </w:tc>
        <w:tc>
          <w:tcPr>
            <w:tcW w:w="2400" w:type="dxa"/>
          </w:tcPr>
          <w:p w14:paraId="012FE272" w14:textId="437B93EA" w:rsidR="008515C1" w:rsidRP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008515C1">
              <w:rPr>
                <w:rFonts w:ascii="Calibri" w:eastAsia="Calibri" w:hAnsi="Calibri" w:cs="Calibri"/>
                <w:b/>
                <w:bCs/>
              </w:rPr>
              <w:t>Gender Clinic</w:t>
            </w:r>
          </w:p>
          <w:p w14:paraId="76E6549E" w14:textId="7B42E37D" w:rsidR="008515C1" w:rsidRP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008515C1">
              <w:rPr>
                <w:rFonts w:ascii="Calibri" w:eastAsia="Calibri" w:hAnsi="Calibri" w:cs="Calibri"/>
                <w:b/>
                <w:bCs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>Day/Time</w:t>
            </w:r>
            <w:r w:rsidRPr="008515C1">
              <w:rPr>
                <w:rFonts w:ascii="Calibri" w:eastAsia="Calibri" w:hAnsi="Calibri" w:cs="Calibri"/>
                <w:b/>
                <w:bCs/>
              </w:rPr>
              <w:t xml:space="preserve"> subject to change)</w:t>
            </w:r>
          </w:p>
          <w:p w14:paraId="03D8FF82" w14:textId="34B43A5D" w:rsidR="008515C1" w:rsidRPr="008515C1" w:rsidRDefault="008515C1" w:rsidP="008515C1">
            <w:r w:rsidRPr="008515C1">
              <w:rPr>
                <w:rFonts w:ascii="Calibri" w:eastAsia="Calibri" w:hAnsi="Calibri" w:cs="Calibri"/>
              </w:rPr>
              <w:t>All day</w:t>
            </w:r>
          </w:p>
          <w:p w14:paraId="36CECEDB" w14:textId="77777777" w:rsidR="008515C1" w:rsidRPr="008515C1" w:rsidRDefault="008515C1" w:rsidP="008515C1">
            <w:r w:rsidRPr="008515C1">
              <w:rPr>
                <w:rFonts w:ascii="Calibri" w:eastAsia="Calibri" w:hAnsi="Calibri" w:cs="Calibri"/>
              </w:rPr>
              <w:t>(1 trainee)</w:t>
            </w:r>
          </w:p>
          <w:p w14:paraId="7EB049D4" w14:textId="007F8560" w:rsidR="008515C1" w:rsidRPr="008515C1" w:rsidRDefault="008515C1" w:rsidP="008515C1">
            <w:r w:rsidRPr="008515C1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15C4B83F" w14:textId="4C0D48F2" w:rsidR="008515C1" w:rsidRPr="008515C1" w:rsidRDefault="008515C1" w:rsidP="008515C1">
            <w:pPr>
              <w:rPr>
                <w:rFonts w:ascii="Calibri" w:eastAsia="Calibri" w:hAnsi="Calibri" w:cs="Calibri"/>
                <w:b/>
                <w:bCs/>
              </w:rPr>
            </w:pPr>
            <w:r w:rsidRPr="008515C1">
              <w:rPr>
                <w:rFonts w:ascii="Calibri" w:eastAsia="Calibri" w:hAnsi="Calibri" w:cs="Calibri"/>
              </w:rPr>
              <w:t>Danielle Moyer, Ph.D.</w:t>
            </w:r>
          </w:p>
        </w:tc>
        <w:tc>
          <w:tcPr>
            <w:tcW w:w="2400" w:type="dxa"/>
          </w:tcPr>
          <w:p w14:paraId="36DD03A2" w14:textId="77777777" w:rsidR="008515C1" w:rsidRPr="26B65EDA" w:rsidRDefault="008515C1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57E120E9" w14:textId="77777777" w:rsidR="008515C1" w:rsidRPr="26B65EDA" w:rsidRDefault="008515C1" w:rsidP="00F61869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400" w:type="dxa"/>
          </w:tcPr>
          <w:p w14:paraId="72B87A49" w14:textId="0BED1D9F" w:rsidR="008515C1" w:rsidRPr="26B65EDA" w:rsidRDefault="008515C1" w:rsidP="008515C1">
            <w:pPr>
              <w:rPr>
                <w:rFonts w:ascii="Calibri" w:eastAsia="Calibri" w:hAnsi="Calibri" w:cs="Calibri"/>
                <w:b/>
                <w:bCs/>
                <w:color w:val="000000" w:themeColor="text1"/>
                <w:highlight w:val="yellow"/>
              </w:rPr>
            </w:pPr>
          </w:p>
        </w:tc>
      </w:tr>
      <w:tr w:rsidR="00F61869" w14:paraId="3ABD3EFF" w14:textId="77777777" w:rsidTr="75F052AD">
        <w:tc>
          <w:tcPr>
            <w:tcW w:w="2400" w:type="dxa"/>
          </w:tcPr>
          <w:p w14:paraId="4E78C003" w14:textId="4C1D7D29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4ADF7D42" w14:textId="6D927EE5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2F603FA" w14:textId="3A81B131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B77C037" w14:textId="12F60F43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7E3C5AC3" w14:textId="37C7563C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95D5B12" w14:textId="29776E10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02AE2FB3" w14:textId="68D2F8AC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96F3E98" w14:textId="5D363BBF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23A9ACB7" w14:textId="2627D9B5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137F8FEC" w14:textId="1694C5C6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FF4D03B" w14:textId="77777777" w:rsidR="005719C8" w:rsidRDefault="005719C8" w:rsidP="00F6186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07FA994" w14:textId="63FEC5BD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3E2F954C" w14:textId="77777777" w:rsidR="00566DCF" w:rsidRPr="000D3FBC" w:rsidRDefault="00566DCF" w:rsidP="00566DCF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0D3FBC">
              <w:rPr>
                <w:rFonts w:ascii="Calibri" w:eastAsia="Calibri" w:hAnsi="Calibri" w:cs="Calibri"/>
                <w:b/>
                <w:bCs/>
                <w:highlight w:val="yellow"/>
              </w:rPr>
              <w:t>UNAVAILABLE FOR 2022-2023</w:t>
            </w:r>
          </w:p>
          <w:p w14:paraId="20438073" w14:textId="77777777" w:rsidR="00263AAC" w:rsidRPr="000D3FBC" w:rsidRDefault="00263AAC" w:rsidP="00263AAC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0D3FBC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GI Psychology Clinic (Pediatric Gastroenterology) </w:t>
            </w:r>
          </w:p>
          <w:p w14:paraId="5B84A886" w14:textId="77777777" w:rsidR="00263AAC" w:rsidRPr="000D3FBC" w:rsidRDefault="00263AAC" w:rsidP="00263AAC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000D3FBC">
              <w:rPr>
                <w:rFonts w:ascii="Calibri" w:eastAsia="Calibri" w:hAnsi="Calibri" w:cs="Calibri"/>
                <w:b/>
                <w:bCs/>
                <w:highlight w:val="yellow"/>
              </w:rPr>
              <w:t xml:space="preserve"> </w:t>
            </w:r>
          </w:p>
          <w:p w14:paraId="141F58A9" w14:textId="28DECFE7" w:rsidR="00263AAC" w:rsidRPr="000D3FBC" w:rsidRDefault="00263AAC" w:rsidP="00263AAC">
            <w:pPr>
              <w:rPr>
                <w:rFonts w:ascii="Calibri" w:eastAsia="Calibri" w:hAnsi="Calibri" w:cs="Calibri"/>
                <w:bCs/>
                <w:highlight w:val="yellow"/>
              </w:rPr>
            </w:pPr>
            <w:r w:rsidRPr="000D3FBC">
              <w:rPr>
                <w:rFonts w:ascii="Calibri" w:eastAsia="Calibri" w:hAnsi="Calibri" w:cs="Calibri"/>
                <w:bCs/>
                <w:highlight w:val="yellow"/>
              </w:rPr>
              <w:t>PM half day with opportunities for adding AM.</w:t>
            </w:r>
          </w:p>
          <w:p w14:paraId="59046429" w14:textId="0BA7FF3E" w:rsidR="00263AAC" w:rsidRPr="000D3FBC" w:rsidRDefault="00263AAC" w:rsidP="00263AAC">
            <w:pPr>
              <w:rPr>
                <w:highlight w:val="yellow"/>
              </w:rPr>
            </w:pPr>
            <w:r w:rsidRPr="000D3FBC">
              <w:rPr>
                <w:rFonts w:ascii="Calibri" w:eastAsia="Calibri" w:hAnsi="Calibri" w:cs="Calibri"/>
                <w:highlight w:val="yellow"/>
              </w:rPr>
              <w:t>(1 trainee)</w:t>
            </w:r>
          </w:p>
          <w:p w14:paraId="18836ACA" w14:textId="77777777" w:rsidR="00263AAC" w:rsidRPr="000D3FBC" w:rsidRDefault="00263AAC" w:rsidP="00263AAC">
            <w:pPr>
              <w:rPr>
                <w:rFonts w:ascii="Calibri" w:eastAsia="Calibri" w:hAnsi="Calibri" w:cs="Calibri"/>
                <w:highlight w:val="yellow"/>
              </w:rPr>
            </w:pPr>
            <w:bookmarkStart w:id="0" w:name="_GoBack"/>
            <w:bookmarkEnd w:id="0"/>
          </w:p>
          <w:p w14:paraId="3145FD84" w14:textId="04A47E76" w:rsidR="00F61869" w:rsidRPr="000D3FBC" w:rsidRDefault="00263AAC" w:rsidP="00263AAC">
            <w:r w:rsidRPr="000D3FBC">
              <w:rPr>
                <w:rFonts w:ascii="Calibri" w:eastAsia="Calibri" w:hAnsi="Calibri" w:cs="Calibri"/>
                <w:highlight w:val="yellow"/>
              </w:rPr>
              <w:t>Jacklyn Stellway, PsyD</w:t>
            </w:r>
          </w:p>
        </w:tc>
        <w:tc>
          <w:tcPr>
            <w:tcW w:w="2400" w:type="dxa"/>
          </w:tcPr>
          <w:p w14:paraId="1D96860A" w14:textId="600125F9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2400" w:type="dxa"/>
          </w:tcPr>
          <w:p w14:paraId="0B41C35E" w14:textId="792BEBD8" w:rsidR="00263AAC" w:rsidRDefault="00263AAC" w:rsidP="00263AAC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GI Psychology 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Clinic </w:t>
            </w:r>
            <w:r>
              <w:rPr>
                <w:rFonts w:ascii="Calibri" w:eastAsia="Calibri" w:hAnsi="Calibri" w:cs="Calibri"/>
                <w:b/>
                <w:bCs/>
              </w:rPr>
              <w:t>(</w:t>
            </w:r>
            <w:r w:rsidRPr="26B65EDA">
              <w:rPr>
                <w:rFonts w:ascii="Calibri" w:eastAsia="Calibri" w:hAnsi="Calibri" w:cs="Calibri"/>
                <w:b/>
                <w:bCs/>
              </w:rPr>
              <w:t>Pediatric Gastroenterology</w:t>
            </w:r>
            <w:r>
              <w:rPr>
                <w:rFonts w:ascii="Calibri" w:eastAsia="Calibri" w:hAnsi="Calibri" w:cs="Calibri"/>
                <w:b/>
                <w:bCs/>
              </w:rPr>
              <w:t xml:space="preserve">) </w:t>
            </w:r>
          </w:p>
          <w:p w14:paraId="2503C71D" w14:textId="77777777" w:rsidR="00263AAC" w:rsidRDefault="00263AAC" w:rsidP="00263AAC"/>
          <w:p w14:paraId="74F0B214" w14:textId="20FAA2F9" w:rsidR="00263AAC" w:rsidRPr="00263AAC" w:rsidRDefault="00263AAC" w:rsidP="00263AAC">
            <w:r>
              <w:rPr>
                <w:rFonts w:ascii="Calibri" w:eastAsia="Calibri" w:hAnsi="Calibri" w:cs="Calibri"/>
                <w:bCs/>
              </w:rPr>
              <w:t>F</w:t>
            </w:r>
            <w:r w:rsidRPr="00263AAC">
              <w:rPr>
                <w:rFonts w:ascii="Calibri" w:eastAsia="Calibri" w:hAnsi="Calibri" w:cs="Calibri"/>
                <w:bCs/>
              </w:rPr>
              <w:t xml:space="preserve">ull day </w:t>
            </w:r>
          </w:p>
          <w:p w14:paraId="719B9573" w14:textId="77777777" w:rsidR="00263AAC" w:rsidRDefault="00263AAC" w:rsidP="00263AAC">
            <w:pPr>
              <w:rPr>
                <w:rFonts w:ascii="Calibri" w:eastAsia="Calibri" w:hAnsi="Calibri" w:cs="Calibri"/>
              </w:rPr>
            </w:pPr>
          </w:p>
          <w:p w14:paraId="50ECADAA" w14:textId="361F80C3" w:rsidR="00263AAC" w:rsidRDefault="00263AAC" w:rsidP="00263AAC">
            <w:r>
              <w:rPr>
                <w:rFonts w:ascii="Calibri" w:eastAsia="Calibri" w:hAnsi="Calibri" w:cs="Calibri"/>
              </w:rPr>
              <w:t>(</w:t>
            </w:r>
            <w:r w:rsidRPr="26B65EDA">
              <w:rPr>
                <w:rFonts w:ascii="Calibri" w:eastAsia="Calibri" w:hAnsi="Calibri" w:cs="Calibri"/>
              </w:rPr>
              <w:t>1 trainee</w:t>
            </w:r>
            <w:r>
              <w:rPr>
                <w:rFonts w:ascii="Calibri" w:eastAsia="Calibri" w:hAnsi="Calibri" w:cs="Calibri"/>
              </w:rPr>
              <w:t>)</w:t>
            </w:r>
          </w:p>
          <w:p w14:paraId="22CF2B1A" w14:textId="77777777" w:rsidR="00263AAC" w:rsidRDefault="00263AAC" w:rsidP="00263AAC">
            <w:r w:rsidRPr="26B65EDA">
              <w:rPr>
                <w:rFonts w:ascii="Calibri" w:eastAsia="Calibri" w:hAnsi="Calibri" w:cs="Calibri"/>
              </w:rPr>
              <w:t xml:space="preserve"> </w:t>
            </w:r>
          </w:p>
          <w:p w14:paraId="44124031" w14:textId="77777777" w:rsidR="00263AAC" w:rsidRDefault="00263AAC" w:rsidP="00263AAC">
            <w:pPr>
              <w:rPr>
                <w:rFonts w:ascii="Calibri" w:eastAsia="Calibri" w:hAnsi="Calibri" w:cs="Calibri"/>
              </w:rPr>
            </w:pPr>
          </w:p>
          <w:p w14:paraId="4D4FDECC" w14:textId="77777777" w:rsidR="00263AAC" w:rsidRDefault="00263AAC" w:rsidP="00263AAC">
            <w:pPr>
              <w:rPr>
                <w:rFonts w:ascii="Calibri" w:eastAsia="Calibri" w:hAnsi="Calibri" w:cs="Calibri"/>
              </w:rPr>
            </w:pPr>
          </w:p>
          <w:p w14:paraId="3685FF32" w14:textId="77777777" w:rsidR="00263AAC" w:rsidRDefault="00263AAC" w:rsidP="00263AAC">
            <w:pPr>
              <w:rPr>
                <w:rFonts w:ascii="Calibri" w:eastAsia="Calibri" w:hAnsi="Calibri" w:cs="Calibri"/>
              </w:rPr>
            </w:pPr>
          </w:p>
          <w:p w14:paraId="1A40CDA6" w14:textId="0C230510" w:rsidR="00F61869" w:rsidRDefault="00263AAC" w:rsidP="00263AAC">
            <w:r w:rsidRPr="26B65EDA">
              <w:rPr>
                <w:rFonts w:ascii="Calibri" w:eastAsia="Calibri" w:hAnsi="Calibri" w:cs="Calibri"/>
              </w:rPr>
              <w:t>Jacklyn Stellway, PsyD</w:t>
            </w:r>
          </w:p>
        </w:tc>
        <w:tc>
          <w:tcPr>
            <w:tcW w:w="2400" w:type="dxa"/>
          </w:tcPr>
          <w:p w14:paraId="25AC20E0" w14:textId="27910417" w:rsidR="00F61869" w:rsidRDefault="00F61869" w:rsidP="00F61869">
            <w:r w:rsidRPr="26B65EDA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400" w:type="dxa"/>
          </w:tcPr>
          <w:p w14:paraId="233384CB" w14:textId="23A5A205" w:rsidR="00F61869" w:rsidRDefault="00F61869" w:rsidP="00F61869">
            <w:r w:rsidRPr="26B65EDA">
              <w:rPr>
                <w:rFonts w:ascii="Calibri" w:eastAsia="Calibri" w:hAnsi="Calibri" w:cs="Calibri"/>
                <w:b/>
                <w:bCs/>
                <w:color w:val="000000" w:themeColor="text1"/>
                <w:highlight w:val="yellow"/>
              </w:rPr>
              <w:t xml:space="preserve"> </w:t>
            </w:r>
          </w:p>
        </w:tc>
      </w:tr>
      <w:tr w:rsidR="000D70F7" w14:paraId="76467F74" w14:textId="77777777" w:rsidTr="75F052AD">
        <w:tc>
          <w:tcPr>
            <w:tcW w:w="2400" w:type="dxa"/>
          </w:tcPr>
          <w:p w14:paraId="1CF94450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21BE74CD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29397BE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3312181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EDEFE4B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BCE786F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CBABF68" w14:textId="2AEF1776" w:rsidR="000D70F7" w:rsidRPr="2FEE3F69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234E0307" w14:textId="77777777" w:rsidR="000D70F7" w:rsidRDefault="000D70F7" w:rsidP="000D70F7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212B5B90" w14:textId="77777777" w:rsidR="00FD3BAE" w:rsidRDefault="00FD3BAE" w:rsidP="00FD3BAE">
            <w:pPr>
              <w:rPr>
                <w:b/>
                <w:bCs/>
                <w:highlight w:val="green"/>
              </w:rPr>
            </w:pPr>
            <w:r>
              <w:rPr>
                <w:b/>
                <w:bCs/>
                <w:highlight w:val="green"/>
              </w:rPr>
              <w:t>EUGENE</w:t>
            </w:r>
          </w:p>
          <w:p w14:paraId="17645897" w14:textId="77777777" w:rsidR="00FD3BAE" w:rsidRPr="000D70F7" w:rsidRDefault="00FD3BAE" w:rsidP="00FD3BAE">
            <w:pPr>
              <w:rPr>
                <w:b/>
                <w:bCs/>
                <w:highlight w:val="green"/>
              </w:rPr>
            </w:pPr>
            <w:r w:rsidRPr="000D70F7">
              <w:rPr>
                <w:b/>
                <w:bCs/>
                <w:highlight w:val="green"/>
              </w:rPr>
              <w:t>Ped-Psych &amp; Psych Solos</w:t>
            </w:r>
          </w:p>
          <w:p w14:paraId="7FA751F3" w14:textId="77777777" w:rsidR="00FD3BAE" w:rsidRPr="000D70F7" w:rsidRDefault="00FD3BAE" w:rsidP="00FD3BAE">
            <w:pPr>
              <w:rPr>
                <w:highlight w:val="green"/>
              </w:rPr>
            </w:pPr>
            <w:r w:rsidRPr="000D70F7">
              <w:rPr>
                <w:highlight w:val="green"/>
              </w:rPr>
              <w:t>All day/full position</w:t>
            </w:r>
          </w:p>
          <w:p w14:paraId="50FFC0DA" w14:textId="77777777" w:rsidR="00FD3BAE" w:rsidRPr="000D70F7" w:rsidRDefault="00FD3BAE" w:rsidP="00FD3BAE">
            <w:pPr>
              <w:rPr>
                <w:highlight w:val="green"/>
              </w:rPr>
            </w:pPr>
            <w:r w:rsidRPr="000D70F7">
              <w:rPr>
                <w:highlight w:val="green"/>
              </w:rPr>
              <w:t>1 trainee</w:t>
            </w:r>
          </w:p>
          <w:p w14:paraId="7E96427C" w14:textId="77777777" w:rsidR="00FD3BAE" w:rsidRPr="000D70F7" w:rsidRDefault="00FD3BAE" w:rsidP="00FD3BAE">
            <w:pPr>
              <w:spacing w:line="259" w:lineRule="auto"/>
              <w:rPr>
                <w:highlight w:val="green"/>
              </w:rPr>
            </w:pPr>
          </w:p>
          <w:p w14:paraId="02D6DBF8" w14:textId="65818056" w:rsidR="000D70F7" w:rsidRPr="000D70F7" w:rsidRDefault="00FD3BAE" w:rsidP="00FD3BAE">
            <w:pPr>
              <w:rPr>
                <w:highlight w:val="green"/>
              </w:rPr>
            </w:pPr>
            <w:r w:rsidRPr="000D70F7">
              <w:rPr>
                <w:highlight w:val="green"/>
              </w:rPr>
              <w:t>Kylee Miller, PhD</w:t>
            </w:r>
          </w:p>
        </w:tc>
        <w:tc>
          <w:tcPr>
            <w:tcW w:w="2400" w:type="dxa"/>
          </w:tcPr>
          <w:p w14:paraId="4CFAEAC5" w14:textId="0358D290" w:rsidR="00FD3BAE" w:rsidRDefault="00FD3BAE" w:rsidP="000D70F7">
            <w:pPr>
              <w:rPr>
                <w:b/>
                <w:bCs/>
                <w:highlight w:val="green"/>
              </w:rPr>
            </w:pPr>
            <w:r>
              <w:rPr>
                <w:b/>
                <w:bCs/>
                <w:highlight w:val="green"/>
              </w:rPr>
              <w:t>EUGENE</w:t>
            </w:r>
          </w:p>
          <w:p w14:paraId="37F198A0" w14:textId="5746AA2A" w:rsidR="000D70F7" w:rsidRPr="000D70F7" w:rsidRDefault="000D70F7" w:rsidP="000D70F7">
            <w:pPr>
              <w:rPr>
                <w:b/>
                <w:bCs/>
                <w:highlight w:val="green"/>
              </w:rPr>
            </w:pPr>
            <w:r w:rsidRPr="000D70F7">
              <w:rPr>
                <w:b/>
                <w:bCs/>
                <w:highlight w:val="green"/>
              </w:rPr>
              <w:t>Ped-Psych &amp; Psych Solos</w:t>
            </w:r>
          </w:p>
          <w:p w14:paraId="4A7910C2" w14:textId="77777777" w:rsidR="000D70F7" w:rsidRPr="000D70F7" w:rsidRDefault="000D70F7" w:rsidP="000D70F7">
            <w:pPr>
              <w:rPr>
                <w:highlight w:val="green"/>
              </w:rPr>
            </w:pPr>
            <w:r w:rsidRPr="000D70F7">
              <w:rPr>
                <w:highlight w:val="green"/>
              </w:rPr>
              <w:t>All day/full position</w:t>
            </w:r>
          </w:p>
          <w:p w14:paraId="2184CC21" w14:textId="77777777" w:rsidR="000D70F7" w:rsidRPr="000D70F7" w:rsidRDefault="000D70F7" w:rsidP="000D70F7">
            <w:pPr>
              <w:rPr>
                <w:highlight w:val="green"/>
              </w:rPr>
            </w:pPr>
            <w:r w:rsidRPr="000D70F7">
              <w:rPr>
                <w:highlight w:val="green"/>
              </w:rPr>
              <w:t>1 trainee</w:t>
            </w:r>
          </w:p>
          <w:p w14:paraId="7E97C5CE" w14:textId="77777777" w:rsidR="000D70F7" w:rsidRPr="000D70F7" w:rsidRDefault="000D70F7" w:rsidP="000D70F7">
            <w:pPr>
              <w:spacing w:line="259" w:lineRule="auto"/>
              <w:rPr>
                <w:highlight w:val="green"/>
              </w:rPr>
            </w:pPr>
          </w:p>
          <w:p w14:paraId="07C163F5" w14:textId="1F8C7C67" w:rsidR="000D70F7" w:rsidRPr="2FEE3F69" w:rsidRDefault="000D70F7" w:rsidP="000D70F7">
            <w:pPr>
              <w:rPr>
                <w:b/>
                <w:bCs/>
              </w:rPr>
            </w:pPr>
            <w:r w:rsidRPr="000D70F7">
              <w:rPr>
                <w:highlight w:val="green"/>
              </w:rPr>
              <w:t>Raegan Smith, PhD</w:t>
            </w:r>
          </w:p>
        </w:tc>
        <w:tc>
          <w:tcPr>
            <w:tcW w:w="2400" w:type="dxa"/>
          </w:tcPr>
          <w:p w14:paraId="21245D97" w14:textId="77777777" w:rsidR="000D70F7" w:rsidRDefault="000D70F7" w:rsidP="000D70F7"/>
        </w:tc>
        <w:tc>
          <w:tcPr>
            <w:tcW w:w="2400" w:type="dxa"/>
          </w:tcPr>
          <w:p w14:paraId="0B271B14" w14:textId="77777777" w:rsidR="000D70F7" w:rsidRDefault="000D70F7" w:rsidP="000D70F7"/>
        </w:tc>
      </w:tr>
      <w:tr w:rsidR="00ED7A19" w14:paraId="50398218" w14:textId="77777777" w:rsidTr="75F052AD">
        <w:tc>
          <w:tcPr>
            <w:tcW w:w="2400" w:type="dxa"/>
          </w:tcPr>
          <w:p w14:paraId="2DD72EB3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332741AD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040F499E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987D59D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B1AD01C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EAEA779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062739F7" w14:textId="6D5BBCF9" w:rsidR="00ED7A19" w:rsidRPr="2FEE3F6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29E775CC" w14:textId="77777777" w:rsidR="00ED7A19" w:rsidRDefault="00ED7A19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7825A15D" w14:textId="468B68B1" w:rsidR="00ED7A19" w:rsidRDefault="00ED7A19" w:rsidP="00ED7A19">
            <w:r w:rsidRPr="26B65EDA">
              <w:rPr>
                <w:rFonts w:ascii="Calibri" w:eastAsia="Calibri" w:hAnsi="Calibri" w:cs="Calibri"/>
                <w:b/>
                <w:bCs/>
              </w:rPr>
              <w:t>DCH Neuropsych Assessment Clinic (</w:t>
            </w:r>
            <w:r>
              <w:rPr>
                <w:rFonts w:ascii="Calibri" w:eastAsia="Calibri" w:hAnsi="Calibri" w:cs="Calibri"/>
                <w:b/>
                <w:bCs/>
              </w:rPr>
              <w:t>TBI and ABI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 Focus)</w:t>
            </w:r>
          </w:p>
          <w:p w14:paraId="2DB8F049" w14:textId="70DC5803" w:rsidR="00ED7A19" w:rsidRDefault="00ED7A19" w:rsidP="00ED7A19">
            <w:r w:rsidRPr="26B65EDA">
              <w:rPr>
                <w:rFonts w:ascii="Calibri" w:eastAsia="Calibri" w:hAnsi="Calibri" w:cs="Calibri"/>
              </w:rPr>
              <w:t>All Day</w:t>
            </w:r>
            <w:r>
              <w:t xml:space="preserve"> </w:t>
            </w:r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2AE6E767" w14:textId="77777777" w:rsidR="00ED7A19" w:rsidRDefault="00ED7A19" w:rsidP="00ED7A19">
            <w:r w:rsidRPr="26B65EDA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  <w:p w14:paraId="77482DCF" w14:textId="77777777" w:rsidR="00ED7A19" w:rsidRDefault="00ED7A19" w:rsidP="00ED7A19">
            <w:pPr>
              <w:rPr>
                <w:rFonts w:ascii="Calibri" w:eastAsia="Calibri" w:hAnsi="Calibri" w:cs="Calibri"/>
              </w:rPr>
            </w:pPr>
          </w:p>
          <w:p w14:paraId="271264C6" w14:textId="77777777" w:rsidR="00ED7A19" w:rsidRDefault="00ED7A19" w:rsidP="00ED7A19">
            <w:pPr>
              <w:rPr>
                <w:rFonts w:ascii="Calibri" w:eastAsia="Calibri" w:hAnsi="Calibri" w:cs="Calibri"/>
              </w:rPr>
            </w:pPr>
          </w:p>
          <w:p w14:paraId="2F9EEE60" w14:textId="517F6883" w:rsidR="00ED7A19" w:rsidRDefault="00ED7A19" w:rsidP="00ED7A19">
            <w:pPr>
              <w:rPr>
                <w:b/>
                <w:bCs/>
                <w:highlight w:val="green"/>
              </w:rPr>
            </w:pPr>
            <w:r>
              <w:rPr>
                <w:rFonts w:ascii="Calibri" w:eastAsia="Calibri" w:hAnsi="Calibri" w:cs="Calibri"/>
              </w:rPr>
              <w:t>Michael Vanderlind</w:t>
            </w:r>
            <w:r w:rsidRPr="26B65EDA">
              <w:rPr>
                <w:rFonts w:ascii="Calibri" w:eastAsia="Calibri" w:hAnsi="Calibri" w:cs="Calibri"/>
              </w:rPr>
              <w:t xml:space="preserve">, PhD                     </w:t>
            </w:r>
          </w:p>
        </w:tc>
        <w:tc>
          <w:tcPr>
            <w:tcW w:w="2400" w:type="dxa"/>
          </w:tcPr>
          <w:p w14:paraId="7F2B957D" w14:textId="74B828FA" w:rsidR="00ED7A19" w:rsidRDefault="00ED7A19" w:rsidP="00ED7A19">
            <w:pPr>
              <w:rPr>
                <w:b/>
                <w:bCs/>
                <w:highlight w:val="green"/>
              </w:rPr>
            </w:pPr>
          </w:p>
        </w:tc>
        <w:tc>
          <w:tcPr>
            <w:tcW w:w="2400" w:type="dxa"/>
          </w:tcPr>
          <w:p w14:paraId="4612DA97" w14:textId="77777777" w:rsidR="00ED7A19" w:rsidRDefault="00ED7A19" w:rsidP="00ED7A19"/>
        </w:tc>
        <w:tc>
          <w:tcPr>
            <w:tcW w:w="2400" w:type="dxa"/>
          </w:tcPr>
          <w:p w14:paraId="5C58A833" w14:textId="77777777" w:rsidR="00ED7A19" w:rsidRDefault="00ED7A19" w:rsidP="00ED7A19"/>
        </w:tc>
      </w:tr>
      <w:tr w:rsidR="00BA44FA" w14:paraId="2DA19671" w14:textId="77777777" w:rsidTr="75F052AD">
        <w:tc>
          <w:tcPr>
            <w:tcW w:w="2400" w:type="dxa"/>
          </w:tcPr>
          <w:p w14:paraId="335F2E59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6581CF77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000FED8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013D6C8E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C7A2D06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61E03D0" w14:textId="77777777" w:rsidR="00BA44F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B83DA36" w14:textId="28853697" w:rsidR="00BA44FA" w:rsidRPr="2FEE3F69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1C5739CA" w14:textId="77777777" w:rsidR="00BA44FA" w:rsidRDefault="00BA44FA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2B153CB3" w14:textId="77777777" w:rsidR="00BA44FA" w:rsidRDefault="00BA44FA" w:rsidP="00BA44FA">
            <w:r>
              <w:rPr>
                <w:rFonts w:ascii="Calibri" w:eastAsia="Calibri" w:hAnsi="Calibri" w:cs="Calibri"/>
                <w:b/>
                <w:bCs/>
              </w:rPr>
              <w:t>Child/Adolescent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 Autism </w:t>
            </w:r>
            <w:r w:rsidRPr="00BA44FA">
              <w:rPr>
                <w:rFonts w:ascii="Calibri" w:eastAsia="Calibri" w:hAnsi="Calibri" w:cs="Calibri"/>
                <w:b/>
                <w:bCs/>
                <w:u w:val="single"/>
              </w:rPr>
              <w:t>Virtual</w:t>
            </w:r>
            <w:r>
              <w:rPr>
                <w:rFonts w:ascii="Calibri" w:eastAsia="Calibri" w:hAnsi="Calibri" w:cs="Calibri"/>
                <w:b/>
                <w:bCs/>
              </w:rPr>
              <w:t xml:space="preserve"> Diagnostic Interview 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Clinic </w:t>
            </w:r>
          </w:p>
          <w:p w14:paraId="68C67C16" w14:textId="77777777" w:rsidR="00BA44FA" w:rsidRDefault="00BA44FA" w:rsidP="00BA44FA">
            <w:r w:rsidRPr="26B65EDA">
              <w:rPr>
                <w:rFonts w:ascii="Calibri" w:eastAsia="Calibri" w:hAnsi="Calibri" w:cs="Calibri"/>
              </w:rPr>
              <w:t>All Day</w:t>
            </w:r>
            <w:r>
              <w:rPr>
                <w:rFonts w:ascii="Calibri" w:eastAsia="Calibri" w:hAnsi="Calibri" w:cs="Calibri"/>
              </w:rPr>
              <w:t xml:space="preserve"> **Starting November 2022</w:t>
            </w:r>
          </w:p>
          <w:p w14:paraId="7CC27ACE" w14:textId="3A6F9EE9" w:rsidR="00BA44FA" w:rsidRPr="00BA44FA" w:rsidRDefault="00BA44FA" w:rsidP="00BA44FA"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4BEE1F81" w14:textId="77777777" w:rsidR="00BA44FA" w:rsidRDefault="00BA44FA" w:rsidP="00BA44FA">
            <w:pPr>
              <w:rPr>
                <w:rFonts w:ascii="Calibri" w:eastAsia="Calibri" w:hAnsi="Calibri" w:cs="Calibri"/>
              </w:rPr>
            </w:pPr>
          </w:p>
          <w:p w14:paraId="5950AAA3" w14:textId="093B7CA5" w:rsidR="00BA44FA" w:rsidRPr="26B65EDA" w:rsidRDefault="00BA44FA" w:rsidP="00BA44FA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</w:rPr>
              <w:t>Rachel Greene</w:t>
            </w:r>
            <w:r w:rsidRPr="26B65EDA">
              <w:rPr>
                <w:rFonts w:ascii="Calibri" w:eastAsia="Calibri" w:hAnsi="Calibri" w:cs="Calibri"/>
              </w:rPr>
              <w:t>, PhD</w:t>
            </w:r>
          </w:p>
        </w:tc>
        <w:tc>
          <w:tcPr>
            <w:tcW w:w="2400" w:type="dxa"/>
          </w:tcPr>
          <w:p w14:paraId="393E9A54" w14:textId="379D069F" w:rsidR="00BA44FA" w:rsidRDefault="00BA44FA" w:rsidP="00BA44FA">
            <w:r>
              <w:rPr>
                <w:rFonts w:ascii="Calibri" w:eastAsia="Calibri" w:hAnsi="Calibri" w:cs="Calibri"/>
                <w:b/>
                <w:bCs/>
              </w:rPr>
              <w:t>Child/Adolescent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 Autism </w:t>
            </w:r>
            <w:r w:rsidRPr="00BA44FA">
              <w:rPr>
                <w:rFonts w:ascii="Calibri" w:eastAsia="Calibri" w:hAnsi="Calibri" w:cs="Calibri"/>
                <w:b/>
                <w:bCs/>
                <w:u w:val="single"/>
              </w:rPr>
              <w:t>In-Person</w:t>
            </w:r>
            <w:r>
              <w:rPr>
                <w:rFonts w:ascii="Calibri" w:eastAsia="Calibri" w:hAnsi="Calibri" w:cs="Calibri"/>
                <w:b/>
                <w:bCs/>
              </w:rPr>
              <w:t xml:space="preserve"> Interdisciplinary Evals</w:t>
            </w:r>
            <w:r w:rsidRPr="26B65EDA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31B3614F" w14:textId="77777777" w:rsidR="00BA44FA" w:rsidRDefault="00BA44FA" w:rsidP="00BA44FA">
            <w:r w:rsidRPr="26B65EDA">
              <w:rPr>
                <w:rFonts w:ascii="Calibri" w:eastAsia="Calibri" w:hAnsi="Calibri" w:cs="Calibri"/>
              </w:rPr>
              <w:t>All Day</w:t>
            </w:r>
            <w:r>
              <w:rPr>
                <w:rFonts w:ascii="Calibri" w:eastAsia="Calibri" w:hAnsi="Calibri" w:cs="Calibri"/>
              </w:rPr>
              <w:t xml:space="preserve"> **Starting November 2022</w:t>
            </w:r>
          </w:p>
          <w:p w14:paraId="49A8D08A" w14:textId="77777777" w:rsidR="00BA44FA" w:rsidRPr="00BA44FA" w:rsidRDefault="00BA44FA" w:rsidP="00BA44FA">
            <w:r w:rsidRPr="26B65EDA">
              <w:rPr>
                <w:rFonts w:ascii="Calibri" w:eastAsia="Calibri" w:hAnsi="Calibri" w:cs="Calibri"/>
              </w:rPr>
              <w:t>(1 trainee)</w:t>
            </w:r>
          </w:p>
          <w:p w14:paraId="6C552ADA" w14:textId="1E13E2DF" w:rsidR="00BA44FA" w:rsidRDefault="00BA44FA" w:rsidP="00BA44FA">
            <w:pPr>
              <w:rPr>
                <w:rFonts w:ascii="Calibri" w:eastAsia="Calibri" w:hAnsi="Calibri" w:cs="Calibri"/>
              </w:rPr>
            </w:pPr>
          </w:p>
          <w:p w14:paraId="7BF34812" w14:textId="77777777" w:rsidR="00BA44FA" w:rsidRDefault="00BA44FA" w:rsidP="00BA44FA">
            <w:pPr>
              <w:rPr>
                <w:rFonts w:ascii="Calibri" w:eastAsia="Calibri" w:hAnsi="Calibri" w:cs="Calibri"/>
              </w:rPr>
            </w:pPr>
          </w:p>
          <w:p w14:paraId="06AF0829" w14:textId="1A59DC8B" w:rsidR="00BA44FA" w:rsidRDefault="00BA44FA" w:rsidP="00BA44FA">
            <w:pPr>
              <w:rPr>
                <w:b/>
                <w:bCs/>
                <w:highlight w:val="green"/>
              </w:rPr>
            </w:pPr>
            <w:r>
              <w:rPr>
                <w:rFonts w:ascii="Calibri" w:eastAsia="Calibri" w:hAnsi="Calibri" w:cs="Calibri"/>
              </w:rPr>
              <w:t>Rachel Greene</w:t>
            </w:r>
            <w:r w:rsidRPr="26B65EDA">
              <w:rPr>
                <w:rFonts w:ascii="Calibri" w:eastAsia="Calibri" w:hAnsi="Calibri" w:cs="Calibri"/>
              </w:rPr>
              <w:t>, PhD</w:t>
            </w:r>
          </w:p>
        </w:tc>
        <w:tc>
          <w:tcPr>
            <w:tcW w:w="2400" w:type="dxa"/>
          </w:tcPr>
          <w:p w14:paraId="03D8B150" w14:textId="77777777" w:rsidR="00BA44FA" w:rsidRDefault="00BA44FA" w:rsidP="00ED7A19"/>
        </w:tc>
        <w:tc>
          <w:tcPr>
            <w:tcW w:w="2400" w:type="dxa"/>
          </w:tcPr>
          <w:p w14:paraId="2B17082E" w14:textId="77777777" w:rsidR="00BA44FA" w:rsidRDefault="00BA44FA" w:rsidP="00ED7A19"/>
        </w:tc>
      </w:tr>
      <w:tr w:rsidR="00640844" w14:paraId="6F3964E8" w14:textId="77777777" w:rsidTr="75F052AD">
        <w:tc>
          <w:tcPr>
            <w:tcW w:w="2400" w:type="dxa"/>
          </w:tcPr>
          <w:p w14:paraId="044F261C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Clinic</w:t>
            </w:r>
          </w:p>
          <w:p w14:paraId="6B75BC43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1EC44A1B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B5BB9B5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38F05508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6FAEC8B" w14:textId="77777777" w:rsid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105F447" w14:textId="13518C21" w:rsidR="00640844" w:rsidRPr="00640844" w:rsidRDefault="00640844" w:rsidP="00640844">
            <w:pPr>
              <w:rPr>
                <w:rFonts w:ascii="Calibri" w:eastAsia="Calibri" w:hAnsi="Calibri" w:cs="Calibri"/>
                <w:b/>
                <w:bCs/>
              </w:rPr>
            </w:pPr>
            <w:r w:rsidRPr="2FEE3F69">
              <w:rPr>
                <w:rFonts w:ascii="Calibri" w:eastAsia="Calibri" w:hAnsi="Calibri" w:cs="Calibri"/>
                <w:b/>
                <w:bCs/>
              </w:rPr>
              <w:t>Supervisor</w:t>
            </w:r>
          </w:p>
        </w:tc>
        <w:tc>
          <w:tcPr>
            <w:tcW w:w="2400" w:type="dxa"/>
          </w:tcPr>
          <w:p w14:paraId="1C7911AD" w14:textId="77777777" w:rsidR="00640844" w:rsidRDefault="00640844" w:rsidP="00ED7A19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667ED4D3" w14:textId="77777777" w:rsidR="00640844" w:rsidRDefault="00640844" w:rsidP="00BA44FA">
            <w:pPr>
              <w:rPr>
                <w:rFonts w:ascii="Calibri" w:eastAsia="Calibri" w:hAnsi="Calibri" w:cs="Calibri"/>
                <w:b/>
                <w:bCs/>
              </w:rPr>
            </w:pPr>
            <w:r w:rsidRPr="00640844">
              <w:rPr>
                <w:rFonts w:ascii="Calibri" w:eastAsia="Calibri" w:hAnsi="Calibri" w:cs="Calibri"/>
                <w:b/>
                <w:bCs/>
              </w:rPr>
              <w:t>Child and Adolescent Interdisciplinary Autism Evaluations</w:t>
            </w:r>
          </w:p>
          <w:p w14:paraId="6871CCE5" w14:textId="77777777" w:rsidR="00640844" w:rsidRDefault="00640844" w:rsidP="00BA44FA">
            <w:pPr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All day (1 trainee)</w:t>
            </w:r>
          </w:p>
          <w:p w14:paraId="386D42B4" w14:textId="77777777" w:rsidR="00640844" w:rsidRDefault="00640844" w:rsidP="00BA44FA">
            <w:pPr>
              <w:rPr>
                <w:rFonts w:ascii="Calibri" w:eastAsia="Calibri" w:hAnsi="Calibri" w:cs="Calibri"/>
                <w:bCs/>
              </w:rPr>
            </w:pPr>
          </w:p>
          <w:p w14:paraId="15BE74FD" w14:textId="77777777" w:rsidR="00640844" w:rsidRDefault="00640844" w:rsidP="00BA44FA">
            <w:pPr>
              <w:rPr>
                <w:rFonts w:ascii="Calibri" w:eastAsia="Calibri" w:hAnsi="Calibri" w:cs="Calibri"/>
                <w:bCs/>
              </w:rPr>
            </w:pPr>
          </w:p>
          <w:p w14:paraId="6BA7D111" w14:textId="5E54F47A" w:rsidR="00640844" w:rsidRPr="00640844" w:rsidRDefault="00640844" w:rsidP="00BA44FA">
            <w:pPr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Matthew Kivel, PsyD</w:t>
            </w:r>
          </w:p>
        </w:tc>
        <w:tc>
          <w:tcPr>
            <w:tcW w:w="2400" w:type="dxa"/>
          </w:tcPr>
          <w:p w14:paraId="200C745C" w14:textId="77777777" w:rsidR="00640844" w:rsidRDefault="00640844" w:rsidP="00BA44FA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400" w:type="dxa"/>
          </w:tcPr>
          <w:p w14:paraId="18D8B894" w14:textId="77777777" w:rsidR="00640844" w:rsidRDefault="00640844" w:rsidP="00ED7A19"/>
        </w:tc>
        <w:tc>
          <w:tcPr>
            <w:tcW w:w="2400" w:type="dxa"/>
          </w:tcPr>
          <w:p w14:paraId="4D2DC05C" w14:textId="77777777" w:rsidR="00640844" w:rsidRDefault="00640844" w:rsidP="00ED7A19"/>
        </w:tc>
      </w:tr>
    </w:tbl>
    <w:p w14:paraId="302CC8E3" w14:textId="39D1E4EC" w:rsidR="26B65EDA" w:rsidRDefault="26B65EDA" w:rsidP="26B65EDA"/>
    <w:sectPr w:rsidR="26B65EDA" w:rsidSect="00DF0199">
      <w:pgSz w:w="15840" w:h="12240" w:orient="landscape"/>
      <w:pgMar w:top="72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Q2NjK2NDIxMjBW0lEKTi0uzszPAymwrAUAkqs6QSwAAAA="/>
  </w:docVars>
  <w:rsids>
    <w:rsidRoot w:val="000D6C96"/>
    <w:rsid w:val="00006CD3"/>
    <w:rsid w:val="00015F5B"/>
    <w:rsid w:val="00053E35"/>
    <w:rsid w:val="00093E56"/>
    <w:rsid w:val="000D3FBC"/>
    <w:rsid w:val="000D6C96"/>
    <w:rsid w:val="000D70F7"/>
    <w:rsid w:val="001239AD"/>
    <w:rsid w:val="001512E0"/>
    <w:rsid w:val="001D1BF9"/>
    <w:rsid w:val="00226BA7"/>
    <w:rsid w:val="00263AAC"/>
    <w:rsid w:val="002A4B35"/>
    <w:rsid w:val="0030179A"/>
    <w:rsid w:val="00350C81"/>
    <w:rsid w:val="0036100D"/>
    <w:rsid w:val="003CF87E"/>
    <w:rsid w:val="0041047C"/>
    <w:rsid w:val="004F78A5"/>
    <w:rsid w:val="0050040A"/>
    <w:rsid w:val="00533D86"/>
    <w:rsid w:val="0054714C"/>
    <w:rsid w:val="00566DCF"/>
    <w:rsid w:val="005719C8"/>
    <w:rsid w:val="005B5424"/>
    <w:rsid w:val="00640844"/>
    <w:rsid w:val="00665C5A"/>
    <w:rsid w:val="00684E34"/>
    <w:rsid w:val="006A05F1"/>
    <w:rsid w:val="006E1C19"/>
    <w:rsid w:val="006E4201"/>
    <w:rsid w:val="007E623C"/>
    <w:rsid w:val="00821EED"/>
    <w:rsid w:val="0082316C"/>
    <w:rsid w:val="008501D9"/>
    <w:rsid w:val="008515C1"/>
    <w:rsid w:val="0086084D"/>
    <w:rsid w:val="00865716"/>
    <w:rsid w:val="00867472"/>
    <w:rsid w:val="008A39B3"/>
    <w:rsid w:val="008E26DC"/>
    <w:rsid w:val="00926844"/>
    <w:rsid w:val="009632BB"/>
    <w:rsid w:val="0096424B"/>
    <w:rsid w:val="0096716D"/>
    <w:rsid w:val="00977F81"/>
    <w:rsid w:val="009904CA"/>
    <w:rsid w:val="0099135F"/>
    <w:rsid w:val="00997316"/>
    <w:rsid w:val="009F2F98"/>
    <w:rsid w:val="00A17774"/>
    <w:rsid w:val="00A2691E"/>
    <w:rsid w:val="00A52182"/>
    <w:rsid w:val="00A74629"/>
    <w:rsid w:val="00A77465"/>
    <w:rsid w:val="00B02CA7"/>
    <w:rsid w:val="00BA44FA"/>
    <w:rsid w:val="00C0128E"/>
    <w:rsid w:val="00C15F84"/>
    <w:rsid w:val="00C462FF"/>
    <w:rsid w:val="00C61A6B"/>
    <w:rsid w:val="00C849A3"/>
    <w:rsid w:val="00C90C4D"/>
    <w:rsid w:val="00D17A9D"/>
    <w:rsid w:val="00DF0199"/>
    <w:rsid w:val="00E529FE"/>
    <w:rsid w:val="00E730FD"/>
    <w:rsid w:val="00E92E21"/>
    <w:rsid w:val="00EB52C1"/>
    <w:rsid w:val="00ED7A19"/>
    <w:rsid w:val="00F114B1"/>
    <w:rsid w:val="00F61869"/>
    <w:rsid w:val="00FD3BAE"/>
    <w:rsid w:val="00FD673A"/>
    <w:rsid w:val="00FE4EC4"/>
    <w:rsid w:val="00FE569B"/>
    <w:rsid w:val="103CBF48"/>
    <w:rsid w:val="1C3C91C2"/>
    <w:rsid w:val="26B65EDA"/>
    <w:rsid w:val="2FEE3F69"/>
    <w:rsid w:val="30A07121"/>
    <w:rsid w:val="3B189628"/>
    <w:rsid w:val="4FA983FA"/>
    <w:rsid w:val="75F052AD"/>
    <w:rsid w:val="76EB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3E909A"/>
  <w15:docId w15:val="{20FC4444-74EF-6C4A-9DB5-D78F76D6F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3A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5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A3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9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0DAE1-8B9F-440B-8278-603C5353E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lyn Stellway</dc:creator>
  <cp:keywords/>
  <dc:description/>
  <cp:lastModifiedBy>Mina Nguyen-Driver</cp:lastModifiedBy>
  <cp:revision>23</cp:revision>
  <cp:lastPrinted>2016-11-29T17:48:00Z</cp:lastPrinted>
  <dcterms:created xsi:type="dcterms:W3CDTF">2021-10-17T14:43:00Z</dcterms:created>
  <dcterms:modified xsi:type="dcterms:W3CDTF">2021-12-19T21:20:00Z</dcterms:modified>
</cp:coreProperties>
</file>